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C1A228" w14:textId="1C68387A" w:rsidR="00A548B1" w:rsidRPr="00DE011B" w:rsidRDefault="0076642F" w:rsidP="005261BE">
      <w:pPr>
        <w:pStyle w:val="Heading1"/>
        <w:rPr>
          <w:rFonts w:eastAsia="SimSun"/>
        </w:rPr>
      </w:pPr>
      <w:r w:rsidRPr="00DE011B">
        <w:rPr>
          <w:rFonts w:eastAsia="SimSun"/>
        </w:rPr>
        <w:t>RE</w:t>
      </w:r>
      <w:r w:rsidR="00A548B1" w:rsidRPr="00DE011B">
        <w:rPr>
          <w:rFonts w:eastAsia="SimSun"/>
        </w:rPr>
        <w:t>SOURCE MANAGEMENT</w:t>
      </w:r>
      <w:r w:rsidR="005261BE">
        <w:rPr>
          <w:rFonts w:eastAsia="SimSun"/>
        </w:rPr>
        <w:br/>
      </w:r>
      <w:r w:rsidR="00367FD1" w:rsidRPr="00DE011B">
        <w:rPr>
          <w:rFonts w:eastAsia="SimSun"/>
        </w:rPr>
        <w:t>STATE GOALS – 202</w:t>
      </w:r>
      <w:r w:rsidR="000E4D55" w:rsidRPr="00DE011B">
        <w:rPr>
          <w:rFonts w:eastAsia="SimSun"/>
        </w:rPr>
        <w:t>6</w:t>
      </w:r>
    </w:p>
    <w:p w14:paraId="5076C447" w14:textId="77777777" w:rsidR="00A548B1" w:rsidRPr="00DE011B" w:rsidRDefault="00A548B1" w:rsidP="00741B2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center"/>
        <w:rPr>
          <w:rFonts w:eastAsia="SimSun"/>
          <w:b/>
          <w:bCs/>
          <w:color w:val="1F497D"/>
        </w:rPr>
      </w:pPr>
    </w:p>
    <w:p w14:paraId="7754B946" w14:textId="24A8D330" w:rsidR="00B3182B" w:rsidRPr="00DE011B" w:rsidRDefault="00802048" w:rsidP="00CA734C">
      <w:pPr>
        <w:pStyle w:val="Heading2"/>
        <w:rPr>
          <w:rFonts w:eastAsia="SimSun"/>
        </w:rPr>
      </w:pPr>
      <w:r w:rsidRPr="00DE011B">
        <w:rPr>
          <w:rFonts w:eastAsia="SimSun"/>
        </w:rPr>
        <w:t>A.</w:t>
      </w:r>
      <w:r w:rsidR="00CA734C">
        <w:rPr>
          <w:rFonts w:eastAsia="SimSun"/>
        </w:rPr>
        <w:t xml:space="preserve"> </w:t>
      </w:r>
      <w:r w:rsidR="00BF3042">
        <w:rPr>
          <w:rFonts w:eastAsia="SimSun"/>
        </w:rPr>
        <w:t xml:space="preserve">  </w:t>
      </w:r>
      <w:r w:rsidR="00B3182B" w:rsidRPr="00CA734C">
        <w:rPr>
          <w:rFonts w:eastAsia="SimSun"/>
        </w:rPr>
        <w:t>Resource Management</w:t>
      </w:r>
    </w:p>
    <w:p w14:paraId="08549856" w14:textId="7A59E357" w:rsidR="00B3182B" w:rsidRPr="00DE011B" w:rsidRDefault="006F7684" w:rsidP="00E46DD3">
      <w:pPr>
        <w:ind w:left="432"/>
        <w:jc w:val="both"/>
        <w:rPr>
          <w:rFonts w:eastAsia="SimSun"/>
          <w:color w:val="000000"/>
        </w:rPr>
      </w:pPr>
      <w:r w:rsidRPr="00DE011B">
        <w:rPr>
          <w:rFonts w:eastAsia="SimSun"/>
          <w:b/>
          <w:color w:val="000000"/>
        </w:rPr>
        <w:t>General goals</w:t>
      </w:r>
      <w:r w:rsidR="00B3182B" w:rsidRPr="00DE011B">
        <w:rPr>
          <w:rFonts w:eastAsia="SimSun"/>
          <w:b/>
          <w:color w:val="000000"/>
        </w:rPr>
        <w:t>:</w:t>
      </w:r>
      <w:r w:rsidR="00B3182B" w:rsidRPr="00DE011B">
        <w:rPr>
          <w:rFonts w:eastAsia="SimSun"/>
          <w:color w:val="000000"/>
        </w:rPr>
        <w:t xml:space="preserve"> </w:t>
      </w:r>
      <w:r w:rsidR="0055642C" w:rsidRPr="00DE011B">
        <w:rPr>
          <w:rFonts w:eastAsia="SimSun"/>
          <w:color w:val="000000"/>
        </w:rPr>
        <w:t xml:space="preserve">Encourage and strengthen actions that protect family finances, preserve homes, and build resilient communities. </w:t>
      </w:r>
    </w:p>
    <w:p w14:paraId="3064CFEB" w14:textId="77777777" w:rsidR="00B3182B" w:rsidRPr="00DE011B" w:rsidRDefault="00B3182B" w:rsidP="00E46DD3">
      <w:pPr>
        <w:jc w:val="both"/>
        <w:rPr>
          <w:color w:val="000000"/>
        </w:rPr>
      </w:pPr>
    </w:p>
    <w:p w14:paraId="26893873" w14:textId="77777777" w:rsidR="00B3182B" w:rsidRPr="00DE011B" w:rsidRDefault="00B3182B" w:rsidP="00D74B67">
      <w:pPr>
        <w:numPr>
          <w:ilvl w:val="0"/>
          <w:numId w:val="58"/>
        </w:numPr>
        <w:tabs>
          <w:tab w:val="clear" w:pos="360"/>
        </w:tabs>
        <w:jc w:val="both"/>
        <w:rPr>
          <w:b/>
          <w:bCs/>
          <w:color w:val="000000"/>
        </w:rPr>
      </w:pPr>
      <w:r w:rsidRPr="00DE011B">
        <w:rPr>
          <w:b/>
          <w:bCs/>
          <w:color w:val="000000"/>
        </w:rPr>
        <w:t>Action</w:t>
      </w:r>
    </w:p>
    <w:p w14:paraId="40120870" w14:textId="5A6E83CD" w:rsidR="00B3182B" w:rsidRPr="00DE011B" w:rsidRDefault="00B3182B" w:rsidP="00CD2145">
      <w:pPr>
        <w:numPr>
          <w:ilvl w:val="1"/>
          <w:numId w:val="66"/>
        </w:numPr>
        <w:tabs>
          <w:tab w:val="clear" w:pos="720"/>
        </w:tabs>
        <w:jc w:val="both"/>
        <w:rPr>
          <w:color w:val="000000"/>
        </w:rPr>
      </w:pPr>
      <w:r w:rsidRPr="00DE011B">
        <w:rPr>
          <w:color w:val="000000"/>
        </w:rPr>
        <w:t xml:space="preserve">Provide </w:t>
      </w:r>
      <w:r w:rsidR="006A492E" w:rsidRPr="00DE011B">
        <w:rPr>
          <w:color w:val="000000"/>
        </w:rPr>
        <w:t>lessons</w:t>
      </w:r>
      <w:r w:rsidRPr="00DE011B">
        <w:rPr>
          <w:color w:val="000000"/>
        </w:rPr>
        <w:t xml:space="preserve"> on methods for managing assets</w:t>
      </w:r>
      <w:r w:rsidR="0015020C" w:rsidRPr="00DE011B">
        <w:rPr>
          <w:color w:val="000000"/>
        </w:rPr>
        <w:t>,</w:t>
      </w:r>
      <w:r w:rsidRPr="00DE011B">
        <w:rPr>
          <w:color w:val="000000"/>
        </w:rPr>
        <w:t xml:space="preserve"> basic budgeting and financial tools, and protection of assets.</w:t>
      </w:r>
    </w:p>
    <w:p w14:paraId="0EDA90D3" w14:textId="09800104" w:rsidR="00E46DD3" w:rsidRPr="00DE011B" w:rsidRDefault="00442FCF" w:rsidP="00442FCF">
      <w:pPr>
        <w:pStyle w:val="ListParagraph"/>
        <w:numPr>
          <w:ilvl w:val="1"/>
          <w:numId w:val="66"/>
        </w:numPr>
        <w:jc w:val="both"/>
        <w:rPr>
          <w:rFonts w:ascii="Times New Roman" w:hAnsi="Times New Roman"/>
          <w:color w:val="000000"/>
          <w:sz w:val="24"/>
          <w:szCs w:val="24"/>
        </w:rPr>
      </w:pPr>
      <w:r w:rsidRPr="00DE011B">
        <w:rPr>
          <w:rFonts w:ascii="Times New Roman" w:hAnsi="Times New Roman"/>
          <w:color w:val="000000"/>
          <w:sz w:val="24"/>
          <w:szCs w:val="24"/>
        </w:rPr>
        <w:t>Encourage better time management among all OHCE members</w:t>
      </w:r>
      <w:r w:rsidR="00B14B91" w:rsidRPr="00DE011B">
        <w:rPr>
          <w:rFonts w:ascii="Times New Roman" w:hAnsi="Times New Roman"/>
          <w:color w:val="000000"/>
          <w:sz w:val="24"/>
          <w:szCs w:val="24"/>
        </w:rPr>
        <w:t>.</w:t>
      </w:r>
    </w:p>
    <w:p w14:paraId="316BDE94" w14:textId="246D3E03" w:rsidR="00442FCF" w:rsidRPr="00DE011B" w:rsidRDefault="00442FCF" w:rsidP="00442FCF">
      <w:pPr>
        <w:pStyle w:val="ListParagraph"/>
        <w:numPr>
          <w:ilvl w:val="1"/>
          <w:numId w:val="66"/>
        </w:numPr>
        <w:jc w:val="both"/>
        <w:rPr>
          <w:rFonts w:ascii="Times New Roman" w:hAnsi="Times New Roman"/>
          <w:color w:val="000000"/>
          <w:sz w:val="24"/>
          <w:szCs w:val="24"/>
        </w:rPr>
      </w:pPr>
      <w:r w:rsidRPr="00DE011B">
        <w:rPr>
          <w:rFonts w:ascii="Times New Roman" w:hAnsi="Times New Roman"/>
          <w:color w:val="000000"/>
          <w:sz w:val="24"/>
          <w:szCs w:val="24"/>
        </w:rPr>
        <w:t>Eliminat</w:t>
      </w:r>
      <w:r w:rsidR="00CE61C9" w:rsidRPr="00DE011B">
        <w:rPr>
          <w:rFonts w:ascii="Times New Roman" w:hAnsi="Times New Roman"/>
          <w:color w:val="000000"/>
          <w:sz w:val="24"/>
          <w:szCs w:val="24"/>
        </w:rPr>
        <w:t>e food waste with menu planning,</w:t>
      </w:r>
      <w:r w:rsidRPr="00DE011B">
        <w:rPr>
          <w:rFonts w:ascii="Times New Roman" w:hAnsi="Times New Roman"/>
          <w:color w:val="000000"/>
          <w:sz w:val="24"/>
          <w:szCs w:val="24"/>
        </w:rPr>
        <w:t xml:space="preserve"> better shopping practices</w:t>
      </w:r>
      <w:r w:rsidR="00CE61C9" w:rsidRPr="00DE011B">
        <w:rPr>
          <w:rFonts w:ascii="Times New Roman" w:hAnsi="Times New Roman"/>
          <w:color w:val="000000"/>
          <w:sz w:val="24"/>
          <w:szCs w:val="24"/>
        </w:rPr>
        <w:t xml:space="preserve"> and proper food stora</w:t>
      </w:r>
      <w:r w:rsidR="00767C1A" w:rsidRPr="00DE011B">
        <w:rPr>
          <w:rFonts w:ascii="Times New Roman" w:hAnsi="Times New Roman"/>
          <w:color w:val="000000"/>
          <w:sz w:val="24"/>
          <w:szCs w:val="24"/>
        </w:rPr>
        <w:t>ge.</w:t>
      </w:r>
    </w:p>
    <w:p w14:paraId="6BFE5175" w14:textId="4D511A9D" w:rsidR="00B14B91" w:rsidRPr="00DE011B" w:rsidRDefault="009843E5" w:rsidP="00442FCF">
      <w:pPr>
        <w:pStyle w:val="ListParagraph"/>
        <w:numPr>
          <w:ilvl w:val="1"/>
          <w:numId w:val="66"/>
        </w:numPr>
        <w:jc w:val="both"/>
        <w:rPr>
          <w:rFonts w:ascii="Times New Roman" w:hAnsi="Times New Roman"/>
          <w:color w:val="000000"/>
          <w:sz w:val="24"/>
          <w:szCs w:val="24"/>
        </w:rPr>
      </w:pPr>
      <w:r w:rsidRPr="00DE011B">
        <w:rPr>
          <w:rFonts w:ascii="Times New Roman" w:hAnsi="Times New Roman"/>
          <w:color w:val="000000"/>
          <w:sz w:val="24"/>
          <w:szCs w:val="24"/>
        </w:rPr>
        <w:t>Manage</w:t>
      </w:r>
      <w:r w:rsidR="00CE61C9" w:rsidRPr="00DE011B">
        <w:rPr>
          <w:rFonts w:ascii="Times New Roman" w:hAnsi="Times New Roman"/>
          <w:color w:val="000000"/>
          <w:sz w:val="24"/>
          <w:szCs w:val="24"/>
        </w:rPr>
        <w:t xml:space="preserve"> resources to avoid scams and identity theft.</w:t>
      </w:r>
    </w:p>
    <w:p w14:paraId="4E663D42" w14:textId="77777777" w:rsidR="00CD2145" w:rsidRPr="00DE011B" w:rsidRDefault="00767C1A" w:rsidP="00CD2145">
      <w:pPr>
        <w:pStyle w:val="ListParagraph"/>
        <w:numPr>
          <w:ilvl w:val="1"/>
          <w:numId w:val="66"/>
        </w:numPr>
        <w:jc w:val="both"/>
        <w:rPr>
          <w:rFonts w:ascii="Times New Roman" w:hAnsi="Times New Roman"/>
          <w:color w:val="000000"/>
          <w:sz w:val="24"/>
          <w:szCs w:val="24"/>
        </w:rPr>
      </w:pPr>
      <w:r w:rsidRPr="00DE011B">
        <w:rPr>
          <w:rFonts w:ascii="Times New Roman" w:hAnsi="Times New Roman"/>
          <w:color w:val="000000"/>
          <w:sz w:val="24"/>
          <w:szCs w:val="24"/>
        </w:rPr>
        <w:t>Practice safe disposal</w:t>
      </w:r>
      <w:r w:rsidR="00B14B91" w:rsidRPr="00DE011B">
        <w:rPr>
          <w:rFonts w:ascii="Times New Roman" w:hAnsi="Times New Roman"/>
          <w:color w:val="000000"/>
          <w:sz w:val="24"/>
          <w:szCs w:val="24"/>
        </w:rPr>
        <w:t xml:space="preserve"> of old medication.</w:t>
      </w:r>
    </w:p>
    <w:p w14:paraId="63F939EC" w14:textId="40CF9FEB" w:rsidR="00CD2145" w:rsidRPr="00DE011B" w:rsidRDefault="00CD2145" w:rsidP="00CD2145">
      <w:pPr>
        <w:pStyle w:val="ListParagraph"/>
        <w:numPr>
          <w:ilvl w:val="1"/>
          <w:numId w:val="66"/>
        </w:numPr>
        <w:jc w:val="both"/>
        <w:rPr>
          <w:rFonts w:ascii="Times New Roman" w:hAnsi="Times New Roman"/>
          <w:color w:val="000000"/>
          <w:sz w:val="24"/>
          <w:szCs w:val="24"/>
        </w:rPr>
      </w:pPr>
      <w:r w:rsidRPr="00DE011B">
        <w:rPr>
          <w:rFonts w:ascii="Times New Roman" w:hAnsi="Times New Roman"/>
          <w:color w:val="000000"/>
          <w:sz w:val="24"/>
          <w:szCs w:val="24"/>
        </w:rPr>
        <w:t>Encourage good water conservation practices and water test</w:t>
      </w:r>
      <w:r w:rsidR="002A1485" w:rsidRPr="00DE011B">
        <w:rPr>
          <w:rFonts w:ascii="Times New Roman" w:hAnsi="Times New Roman"/>
          <w:color w:val="000000"/>
          <w:sz w:val="24"/>
          <w:szCs w:val="24"/>
        </w:rPr>
        <w:t>ing</w:t>
      </w:r>
      <w:r w:rsidRPr="00DE011B">
        <w:rPr>
          <w:rFonts w:ascii="Times New Roman" w:hAnsi="Times New Roman"/>
          <w:color w:val="000000"/>
          <w:sz w:val="24"/>
          <w:szCs w:val="24"/>
        </w:rPr>
        <w:t xml:space="preserve">, </w:t>
      </w:r>
      <w:r w:rsidR="002A1485" w:rsidRPr="00DE011B">
        <w:rPr>
          <w:rFonts w:ascii="Times New Roman" w:hAnsi="Times New Roman"/>
          <w:color w:val="000000"/>
          <w:sz w:val="24"/>
          <w:szCs w:val="24"/>
        </w:rPr>
        <w:t xml:space="preserve">in </w:t>
      </w:r>
      <w:r w:rsidRPr="00DE011B">
        <w:rPr>
          <w:rFonts w:ascii="Times New Roman" w:hAnsi="Times New Roman"/>
          <w:color w:val="000000"/>
          <w:sz w:val="24"/>
          <w:szCs w:val="24"/>
        </w:rPr>
        <w:t>both town and rural water.</w:t>
      </w:r>
    </w:p>
    <w:p w14:paraId="0BED9CC2" w14:textId="77777777" w:rsidR="00AE1AF2" w:rsidRPr="00DE011B" w:rsidRDefault="00CD2145" w:rsidP="00AE1AF2">
      <w:pPr>
        <w:pStyle w:val="ListParagraph"/>
        <w:numPr>
          <w:ilvl w:val="1"/>
          <w:numId w:val="66"/>
        </w:numPr>
        <w:jc w:val="both"/>
        <w:rPr>
          <w:rFonts w:ascii="Times New Roman" w:hAnsi="Times New Roman"/>
          <w:color w:val="000000"/>
          <w:sz w:val="24"/>
          <w:szCs w:val="24"/>
        </w:rPr>
      </w:pPr>
      <w:r w:rsidRPr="00DE011B">
        <w:rPr>
          <w:rFonts w:ascii="Times New Roman" w:hAnsi="Times New Roman"/>
          <w:color w:val="000000"/>
          <w:sz w:val="24"/>
          <w:szCs w:val="24"/>
        </w:rPr>
        <w:t>Develop and or maintain a community planting project using Oklahoma proven plants.</w:t>
      </w:r>
    </w:p>
    <w:p w14:paraId="12741844" w14:textId="4E094DE4" w:rsidR="002A1485" w:rsidRPr="00DE011B" w:rsidRDefault="002A1485" w:rsidP="00AE1AF2">
      <w:pPr>
        <w:pStyle w:val="ListParagraph"/>
        <w:numPr>
          <w:ilvl w:val="1"/>
          <w:numId w:val="66"/>
        </w:numPr>
        <w:jc w:val="both"/>
        <w:rPr>
          <w:rFonts w:ascii="Times New Roman" w:hAnsi="Times New Roman"/>
          <w:color w:val="000000"/>
          <w:sz w:val="24"/>
          <w:szCs w:val="24"/>
        </w:rPr>
      </w:pPr>
      <w:r w:rsidRPr="00DE011B">
        <w:rPr>
          <w:rFonts w:ascii="Times New Roman" w:hAnsi="Times New Roman"/>
          <w:color w:val="000000"/>
          <w:sz w:val="24"/>
          <w:szCs w:val="24"/>
        </w:rPr>
        <w:t xml:space="preserve">Reduce, Reuse and Recycle </w:t>
      </w:r>
    </w:p>
    <w:p w14:paraId="0424E9ED" w14:textId="7C37ABF5" w:rsidR="00087B72" w:rsidRPr="00DE011B" w:rsidRDefault="00087B72" w:rsidP="00087B72">
      <w:pPr>
        <w:pStyle w:val="ListParagraph"/>
        <w:numPr>
          <w:ilvl w:val="1"/>
          <w:numId w:val="66"/>
        </w:numPr>
        <w:jc w:val="both"/>
        <w:rPr>
          <w:rFonts w:ascii="Times New Roman" w:hAnsi="Times New Roman"/>
          <w:bCs/>
          <w:color w:val="000000"/>
          <w:sz w:val="24"/>
          <w:szCs w:val="24"/>
        </w:rPr>
      </w:pPr>
      <w:r w:rsidRPr="00DE011B">
        <w:rPr>
          <w:rFonts w:ascii="Times New Roman" w:hAnsi="Times New Roman"/>
          <w:bCs/>
          <w:color w:val="000000"/>
          <w:sz w:val="24"/>
          <w:szCs w:val="24"/>
        </w:rPr>
        <w:t>Urge members to reduce household and industrial waste and that all harmful products are disposed of safely and properly. (Association of Country Women of the World (ACWW) project)</w:t>
      </w:r>
    </w:p>
    <w:p w14:paraId="7FECD5FA" w14:textId="1E9ABF04" w:rsidR="00AE1AF2" w:rsidRPr="00DE011B" w:rsidRDefault="00AE1AF2" w:rsidP="00AE1AF2">
      <w:pPr>
        <w:pStyle w:val="ListParagraph"/>
        <w:jc w:val="both"/>
        <w:rPr>
          <w:rFonts w:ascii="Times New Roman" w:hAnsi="Times New Roman"/>
          <w:color w:val="000000"/>
          <w:sz w:val="24"/>
          <w:szCs w:val="24"/>
        </w:rPr>
      </w:pPr>
    </w:p>
    <w:p w14:paraId="1137A0E8" w14:textId="5F61432D" w:rsidR="00AE1AF2" w:rsidRPr="00DE011B" w:rsidRDefault="00AE1AF2" w:rsidP="00AE1AF2">
      <w:pPr>
        <w:pStyle w:val="ListParagraph"/>
        <w:numPr>
          <w:ilvl w:val="0"/>
          <w:numId w:val="66"/>
        </w:numPr>
        <w:jc w:val="both"/>
        <w:rPr>
          <w:rFonts w:ascii="Times New Roman" w:hAnsi="Times New Roman"/>
          <w:b/>
          <w:color w:val="000000"/>
          <w:sz w:val="24"/>
          <w:szCs w:val="24"/>
        </w:rPr>
      </w:pPr>
      <w:r w:rsidRPr="00DE011B">
        <w:rPr>
          <w:rFonts w:ascii="Times New Roman" w:hAnsi="Times New Roman"/>
          <w:b/>
          <w:color w:val="000000"/>
          <w:sz w:val="24"/>
          <w:szCs w:val="24"/>
        </w:rPr>
        <w:t>Project Examples</w:t>
      </w:r>
    </w:p>
    <w:p w14:paraId="315AFA5A" w14:textId="2CEC501F" w:rsidR="00AE1AF2" w:rsidRPr="00DE011B" w:rsidRDefault="00AE1AF2" w:rsidP="00AE1AF2">
      <w:pPr>
        <w:pStyle w:val="ListParagraph"/>
        <w:numPr>
          <w:ilvl w:val="1"/>
          <w:numId w:val="66"/>
        </w:numPr>
        <w:jc w:val="both"/>
        <w:rPr>
          <w:rFonts w:ascii="Times New Roman" w:hAnsi="Times New Roman"/>
          <w:b/>
          <w:color w:val="000000"/>
          <w:sz w:val="24"/>
          <w:szCs w:val="24"/>
        </w:rPr>
      </w:pPr>
      <w:r w:rsidRPr="00DE011B">
        <w:rPr>
          <w:rFonts w:ascii="Times New Roman" w:hAnsi="Times New Roman"/>
          <w:color w:val="000000"/>
          <w:sz w:val="24"/>
          <w:szCs w:val="24"/>
        </w:rPr>
        <w:t xml:space="preserve">Observe Earth </w:t>
      </w:r>
      <w:r w:rsidR="005C776E" w:rsidRPr="00DE011B">
        <w:rPr>
          <w:rFonts w:ascii="Times New Roman" w:hAnsi="Times New Roman"/>
          <w:color w:val="000000"/>
          <w:sz w:val="24"/>
          <w:szCs w:val="24"/>
        </w:rPr>
        <w:t>Day and/or Arbor</w:t>
      </w:r>
      <w:r w:rsidRPr="00DE011B">
        <w:rPr>
          <w:rFonts w:ascii="Times New Roman" w:hAnsi="Times New Roman"/>
          <w:color w:val="000000"/>
          <w:sz w:val="24"/>
          <w:szCs w:val="24"/>
        </w:rPr>
        <w:t xml:space="preserve"> Day</w:t>
      </w:r>
      <w:r w:rsidR="005C776E" w:rsidRPr="00DE011B">
        <w:rPr>
          <w:rFonts w:ascii="Times New Roman" w:hAnsi="Times New Roman"/>
          <w:color w:val="000000"/>
          <w:sz w:val="24"/>
          <w:szCs w:val="24"/>
        </w:rPr>
        <w:t>.</w:t>
      </w:r>
      <w:r w:rsidRPr="00DE011B">
        <w:rPr>
          <w:rFonts w:ascii="Times New Roman" w:hAnsi="Times New Roman"/>
          <w:color w:val="000000"/>
          <w:sz w:val="24"/>
          <w:szCs w:val="24"/>
        </w:rPr>
        <w:t xml:space="preserve"> </w:t>
      </w:r>
    </w:p>
    <w:p w14:paraId="477CB818" w14:textId="264AF46D" w:rsidR="00AE1AF2" w:rsidRPr="00DE011B" w:rsidRDefault="00AE1AF2" w:rsidP="00AE1AF2">
      <w:pPr>
        <w:pStyle w:val="ListParagraph"/>
        <w:numPr>
          <w:ilvl w:val="1"/>
          <w:numId w:val="66"/>
        </w:numPr>
        <w:jc w:val="both"/>
        <w:rPr>
          <w:rFonts w:ascii="Times New Roman" w:hAnsi="Times New Roman"/>
          <w:b/>
          <w:color w:val="000000"/>
          <w:sz w:val="24"/>
          <w:szCs w:val="24"/>
        </w:rPr>
      </w:pPr>
      <w:r w:rsidRPr="00DE011B">
        <w:rPr>
          <w:rFonts w:ascii="Times New Roman" w:hAnsi="Times New Roman"/>
          <w:color w:val="000000"/>
          <w:sz w:val="24"/>
          <w:szCs w:val="24"/>
        </w:rPr>
        <w:t>Promote National Safe Drinking Water</w:t>
      </w:r>
      <w:r w:rsidR="005C776E" w:rsidRPr="00DE011B">
        <w:rPr>
          <w:rFonts w:ascii="Times New Roman" w:hAnsi="Times New Roman"/>
          <w:color w:val="000000"/>
          <w:sz w:val="24"/>
          <w:szCs w:val="24"/>
        </w:rPr>
        <w:t xml:space="preserve"> program.</w:t>
      </w:r>
    </w:p>
    <w:p w14:paraId="765B6568" w14:textId="246D8584" w:rsidR="00AE1AF2" w:rsidRPr="00DE011B" w:rsidRDefault="00AE1AF2" w:rsidP="00AE1AF2">
      <w:pPr>
        <w:pStyle w:val="ListParagraph"/>
        <w:numPr>
          <w:ilvl w:val="1"/>
          <w:numId w:val="66"/>
        </w:numPr>
        <w:jc w:val="both"/>
        <w:rPr>
          <w:rFonts w:ascii="Times New Roman" w:hAnsi="Times New Roman"/>
          <w:b/>
          <w:color w:val="000000"/>
          <w:sz w:val="24"/>
          <w:szCs w:val="24"/>
        </w:rPr>
      </w:pPr>
      <w:r w:rsidRPr="00DE011B">
        <w:rPr>
          <w:rFonts w:ascii="Times New Roman" w:hAnsi="Times New Roman"/>
          <w:color w:val="000000"/>
          <w:sz w:val="24"/>
          <w:szCs w:val="24"/>
        </w:rPr>
        <w:t xml:space="preserve">Organize and/or support the </w:t>
      </w:r>
      <w:r w:rsidR="005C776E" w:rsidRPr="00DE011B">
        <w:rPr>
          <w:rFonts w:ascii="Times New Roman" w:hAnsi="Times New Roman"/>
          <w:color w:val="000000"/>
          <w:sz w:val="24"/>
          <w:szCs w:val="24"/>
        </w:rPr>
        <w:t>Adopt-A-Highway program.</w:t>
      </w:r>
    </w:p>
    <w:p w14:paraId="08EFC68D" w14:textId="62485DB7" w:rsidR="00AE1AF2" w:rsidRPr="00DE011B" w:rsidRDefault="00AE1AF2" w:rsidP="00AE1AF2">
      <w:pPr>
        <w:pStyle w:val="ListParagraph"/>
        <w:numPr>
          <w:ilvl w:val="1"/>
          <w:numId w:val="66"/>
        </w:numPr>
        <w:jc w:val="both"/>
        <w:rPr>
          <w:rFonts w:ascii="Times New Roman" w:hAnsi="Times New Roman"/>
          <w:b/>
          <w:color w:val="000000"/>
          <w:sz w:val="24"/>
          <w:szCs w:val="24"/>
        </w:rPr>
      </w:pPr>
      <w:r w:rsidRPr="00DE011B">
        <w:rPr>
          <w:rFonts w:ascii="Times New Roman" w:hAnsi="Times New Roman"/>
          <w:color w:val="000000"/>
          <w:sz w:val="24"/>
          <w:szCs w:val="24"/>
        </w:rPr>
        <w:t>Organize and/or support “Household/Farm Hazardous Waste” collection.</w:t>
      </w:r>
    </w:p>
    <w:p w14:paraId="16298543" w14:textId="77777777" w:rsidR="00087B72" w:rsidRPr="00DE011B" w:rsidRDefault="005C776E" w:rsidP="00087B72">
      <w:pPr>
        <w:pStyle w:val="ListParagraph"/>
        <w:numPr>
          <w:ilvl w:val="1"/>
          <w:numId w:val="66"/>
        </w:numPr>
        <w:jc w:val="both"/>
        <w:rPr>
          <w:rFonts w:ascii="Times New Roman" w:hAnsi="Times New Roman"/>
          <w:b/>
          <w:color w:val="000000"/>
          <w:sz w:val="24"/>
          <w:szCs w:val="24"/>
        </w:rPr>
      </w:pPr>
      <w:r w:rsidRPr="00DE011B">
        <w:rPr>
          <w:rFonts w:ascii="Times New Roman" w:hAnsi="Times New Roman"/>
          <w:color w:val="000000"/>
          <w:sz w:val="24"/>
          <w:szCs w:val="24"/>
        </w:rPr>
        <w:t>Support the Oklahoma Trash-Off program.</w:t>
      </w:r>
    </w:p>
    <w:p w14:paraId="6B1EF396" w14:textId="7836CE96" w:rsidR="005C776E" w:rsidRPr="00DE011B" w:rsidRDefault="005C776E" w:rsidP="005C776E">
      <w:pPr>
        <w:pStyle w:val="ListParagraph"/>
        <w:numPr>
          <w:ilvl w:val="1"/>
          <w:numId w:val="66"/>
        </w:numPr>
        <w:jc w:val="both"/>
        <w:rPr>
          <w:rFonts w:ascii="Times New Roman" w:hAnsi="Times New Roman"/>
          <w:b/>
          <w:color w:val="000000"/>
          <w:sz w:val="24"/>
          <w:szCs w:val="24"/>
        </w:rPr>
      </w:pPr>
      <w:r w:rsidRPr="00DE011B">
        <w:rPr>
          <w:rFonts w:ascii="Times New Roman" w:hAnsi="Times New Roman"/>
          <w:color w:val="000000"/>
          <w:sz w:val="24"/>
          <w:szCs w:val="24"/>
        </w:rPr>
        <w:t>The possibilities are endless.</w:t>
      </w:r>
    </w:p>
    <w:p w14:paraId="5D2708FE" w14:textId="77777777" w:rsidR="002869C8" w:rsidRPr="00DE011B" w:rsidRDefault="002869C8" w:rsidP="002869C8">
      <w:pPr>
        <w:pStyle w:val="ListParagraph"/>
        <w:ind w:left="360"/>
        <w:jc w:val="both"/>
        <w:rPr>
          <w:rFonts w:ascii="Times New Roman" w:hAnsi="Times New Roman"/>
          <w:b/>
          <w:bCs/>
          <w:color w:val="000000"/>
          <w:sz w:val="24"/>
          <w:szCs w:val="24"/>
        </w:rPr>
      </w:pPr>
    </w:p>
    <w:p w14:paraId="6BF3EF1D" w14:textId="1D33631F" w:rsidR="002869C8" w:rsidRPr="00DE011B" w:rsidRDefault="002869C8" w:rsidP="002869C8">
      <w:pPr>
        <w:pStyle w:val="ListParagraph"/>
        <w:numPr>
          <w:ilvl w:val="0"/>
          <w:numId w:val="66"/>
        </w:numPr>
        <w:jc w:val="both"/>
        <w:rPr>
          <w:rFonts w:ascii="Times New Roman" w:hAnsi="Times New Roman"/>
          <w:b/>
          <w:bCs/>
          <w:color w:val="000000"/>
          <w:sz w:val="24"/>
          <w:szCs w:val="24"/>
        </w:rPr>
      </w:pPr>
      <w:r w:rsidRPr="00DE011B">
        <w:rPr>
          <w:rFonts w:ascii="Times New Roman" w:hAnsi="Times New Roman"/>
          <w:b/>
          <w:bCs/>
          <w:color w:val="000000"/>
          <w:sz w:val="24"/>
          <w:szCs w:val="24"/>
        </w:rPr>
        <w:t>Possible Resource Examples</w:t>
      </w:r>
    </w:p>
    <w:p w14:paraId="144DB766" w14:textId="77777777" w:rsidR="005C776E" w:rsidRPr="00DE011B" w:rsidRDefault="00B3182B" w:rsidP="005C776E">
      <w:pPr>
        <w:pStyle w:val="ListParagraph"/>
        <w:numPr>
          <w:ilvl w:val="1"/>
          <w:numId w:val="67"/>
        </w:numPr>
        <w:jc w:val="both"/>
        <w:rPr>
          <w:rFonts w:ascii="Times New Roman" w:hAnsi="Times New Roman"/>
          <w:b/>
          <w:bCs/>
          <w:color w:val="000000"/>
          <w:sz w:val="24"/>
          <w:szCs w:val="24"/>
        </w:rPr>
      </w:pPr>
      <w:r w:rsidRPr="00DE011B">
        <w:rPr>
          <w:rFonts w:ascii="Times New Roman" w:hAnsi="Times New Roman"/>
          <w:color w:val="000000"/>
          <w:sz w:val="24"/>
          <w:szCs w:val="24"/>
        </w:rPr>
        <w:t xml:space="preserve">Extension </w:t>
      </w:r>
      <w:r w:rsidR="005C776E" w:rsidRPr="00DE011B">
        <w:rPr>
          <w:rFonts w:ascii="Times New Roman" w:hAnsi="Times New Roman"/>
          <w:color w:val="000000"/>
          <w:sz w:val="24"/>
          <w:szCs w:val="24"/>
        </w:rPr>
        <w:t>educators and specialists</w:t>
      </w:r>
    </w:p>
    <w:p w14:paraId="634A3FA7" w14:textId="4B98CDB4" w:rsidR="005C776E" w:rsidRPr="00DE011B" w:rsidRDefault="00147410" w:rsidP="005C776E">
      <w:pPr>
        <w:pStyle w:val="ListParagraph"/>
        <w:numPr>
          <w:ilvl w:val="1"/>
          <w:numId w:val="67"/>
        </w:numPr>
        <w:jc w:val="both"/>
        <w:rPr>
          <w:rFonts w:ascii="Times New Roman" w:hAnsi="Times New Roman"/>
          <w:b/>
          <w:bCs/>
          <w:color w:val="000000"/>
          <w:sz w:val="24"/>
          <w:szCs w:val="24"/>
        </w:rPr>
      </w:pPr>
      <w:r w:rsidRPr="00DE011B">
        <w:rPr>
          <w:rFonts w:ascii="Times New Roman" w:hAnsi="Times New Roman"/>
          <w:color w:val="000000"/>
          <w:sz w:val="24"/>
          <w:szCs w:val="24"/>
        </w:rPr>
        <w:t>Oklahoma Department of Environmental Quality (DEQ)</w:t>
      </w:r>
    </w:p>
    <w:p w14:paraId="521C65DD" w14:textId="77777777" w:rsidR="008F6A11" w:rsidRPr="00DE011B" w:rsidRDefault="008F6A11" w:rsidP="008F6A11">
      <w:pPr>
        <w:pStyle w:val="ListParagraph"/>
        <w:numPr>
          <w:ilvl w:val="1"/>
          <w:numId w:val="67"/>
        </w:numPr>
        <w:jc w:val="both"/>
        <w:rPr>
          <w:rFonts w:ascii="Times New Roman" w:hAnsi="Times New Roman"/>
          <w:b/>
          <w:bCs/>
          <w:color w:val="000000"/>
          <w:sz w:val="24"/>
          <w:szCs w:val="24"/>
        </w:rPr>
      </w:pPr>
      <w:r w:rsidRPr="00DE011B">
        <w:rPr>
          <w:rFonts w:ascii="Times New Roman" w:hAnsi="Times New Roman"/>
          <w:color w:val="000000"/>
          <w:sz w:val="24"/>
          <w:szCs w:val="24"/>
        </w:rPr>
        <w:t>Public Libraries and Internet</w:t>
      </w:r>
    </w:p>
    <w:p w14:paraId="039FA291" w14:textId="06C083D6" w:rsidR="00737E9C" w:rsidRPr="00DE011B" w:rsidRDefault="00C76F9A" w:rsidP="008F6A11">
      <w:pPr>
        <w:pStyle w:val="ListParagraph"/>
        <w:numPr>
          <w:ilvl w:val="1"/>
          <w:numId w:val="67"/>
        </w:numPr>
        <w:jc w:val="both"/>
        <w:rPr>
          <w:rFonts w:ascii="Times New Roman" w:hAnsi="Times New Roman"/>
          <w:b/>
          <w:bCs/>
          <w:color w:val="000000"/>
          <w:sz w:val="24"/>
          <w:szCs w:val="24"/>
        </w:rPr>
      </w:pPr>
      <w:r w:rsidRPr="00DE011B">
        <w:rPr>
          <w:rFonts w:ascii="Times New Roman" w:hAnsi="Times New Roman"/>
          <w:color w:val="000000"/>
          <w:sz w:val="24"/>
          <w:szCs w:val="24"/>
        </w:rPr>
        <w:t>RecycleOK.org</w:t>
      </w:r>
    </w:p>
    <w:p w14:paraId="228E5B3F" w14:textId="38D78640" w:rsidR="002869C8" w:rsidRPr="00DE011B" w:rsidRDefault="002869C8" w:rsidP="008F6A11">
      <w:pPr>
        <w:pStyle w:val="ListParagraph"/>
        <w:numPr>
          <w:ilvl w:val="1"/>
          <w:numId w:val="67"/>
        </w:numPr>
        <w:jc w:val="both"/>
        <w:rPr>
          <w:rFonts w:ascii="Times New Roman" w:hAnsi="Times New Roman"/>
          <w:b/>
          <w:bCs/>
          <w:color w:val="000000"/>
          <w:sz w:val="24"/>
          <w:szCs w:val="24"/>
        </w:rPr>
      </w:pPr>
      <w:r w:rsidRPr="00DE011B">
        <w:rPr>
          <w:rFonts w:ascii="Times New Roman" w:hAnsi="Times New Roman"/>
          <w:color w:val="000000"/>
          <w:sz w:val="24"/>
          <w:szCs w:val="24"/>
        </w:rPr>
        <w:t>The possibilities are endless.</w:t>
      </w:r>
    </w:p>
    <w:p w14:paraId="23B00395" w14:textId="39CCEA58" w:rsidR="00B3182B" w:rsidRPr="00DE011B" w:rsidRDefault="00B3182B" w:rsidP="00CA734C">
      <w:pPr>
        <w:pStyle w:val="Heading2"/>
        <w:rPr>
          <w:rFonts w:eastAsia="SimSun"/>
        </w:rPr>
      </w:pPr>
      <w:r w:rsidRPr="00DE011B">
        <w:rPr>
          <w:rFonts w:eastAsia="SimSun"/>
        </w:rPr>
        <w:t>Awards:</w:t>
      </w:r>
    </w:p>
    <w:p w14:paraId="328623DA" w14:textId="77777777" w:rsidR="00B3182B" w:rsidRPr="00DE011B" w:rsidRDefault="00B3182B" w:rsidP="00E46DD3">
      <w:pPr>
        <w:ind w:left="1170" w:hanging="1170"/>
        <w:jc w:val="both"/>
      </w:pPr>
      <w:r w:rsidRPr="00DE011B">
        <w:t>1</w:t>
      </w:r>
      <w:r w:rsidRPr="00DE011B">
        <w:rPr>
          <w:vertAlign w:val="superscript"/>
        </w:rPr>
        <w:t>st</w:t>
      </w:r>
      <w:r w:rsidRPr="00DE011B">
        <w:t>, 2</w:t>
      </w:r>
      <w:r w:rsidRPr="00DE011B">
        <w:rPr>
          <w:vertAlign w:val="superscript"/>
        </w:rPr>
        <w:t>nd</w:t>
      </w:r>
      <w:r w:rsidRPr="00DE011B">
        <w:t>, 3</w:t>
      </w:r>
      <w:r w:rsidRPr="00DE011B">
        <w:rPr>
          <w:vertAlign w:val="superscript"/>
        </w:rPr>
        <w:t xml:space="preserve">rd </w:t>
      </w:r>
      <w:r w:rsidRPr="00DE011B">
        <w:t xml:space="preserve">- </w:t>
      </w:r>
      <w:r w:rsidRPr="00DE011B">
        <w:rPr>
          <w:b/>
        </w:rPr>
        <w:t>County</w:t>
      </w:r>
      <w:r w:rsidRPr="00DE011B">
        <w:t xml:space="preserve"> Award Book</w:t>
      </w:r>
      <w:proofErr w:type="gramStart"/>
      <w:r w:rsidRPr="00DE011B">
        <w:t>:  $</w:t>
      </w:r>
      <w:proofErr w:type="gramEnd"/>
      <w:r w:rsidRPr="00DE011B">
        <w:t>25, $15, $10</w:t>
      </w:r>
    </w:p>
    <w:p w14:paraId="5F1A28ED" w14:textId="77777777" w:rsidR="00B3182B" w:rsidRPr="00DE011B" w:rsidRDefault="00B3182B" w:rsidP="00E46DD3">
      <w:pPr>
        <w:ind w:left="1170" w:hanging="1170"/>
        <w:jc w:val="both"/>
      </w:pPr>
      <w:r w:rsidRPr="00DE011B">
        <w:t>1</w:t>
      </w:r>
      <w:r w:rsidRPr="00DE011B">
        <w:rPr>
          <w:vertAlign w:val="superscript"/>
        </w:rPr>
        <w:t>st</w:t>
      </w:r>
      <w:r w:rsidRPr="00DE011B">
        <w:t>, 2</w:t>
      </w:r>
      <w:r w:rsidRPr="00DE011B">
        <w:rPr>
          <w:vertAlign w:val="superscript"/>
        </w:rPr>
        <w:t>nd</w:t>
      </w:r>
      <w:r w:rsidRPr="00DE011B">
        <w:t>, 3</w:t>
      </w:r>
      <w:r w:rsidRPr="00DE011B">
        <w:rPr>
          <w:vertAlign w:val="superscript"/>
        </w:rPr>
        <w:t xml:space="preserve">rd </w:t>
      </w:r>
      <w:r w:rsidRPr="00DE011B">
        <w:t xml:space="preserve">- </w:t>
      </w:r>
      <w:r w:rsidRPr="00DE011B">
        <w:rPr>
          <w:b/>
        </w:rPr>
        <w:t>Local</w:t>
      </w:r>
      <w:r w:rsidRPr="00DE011B">
        <w:t xml:space="preserve"> Group Award Book:  $25, $15, $10</w:t>
      </w:r>
    </w:p>
    <w:p w14:paraId="09A0F7EC" w14:textId="77777777" w:rsidR="00B3182B" w:rsidRPr="00DE011B" w:rsidRDefault="00B3182B" w:rsidP="00E46DD3">
      <w:pPr>
        <w:ind w:left="1170" w:hanging="1170"/>
        <w:jc w:val="both"/>
        <w:rPr>
          <w:color w:val="000000"/>
        </w:rPr>
      </w:pPr>
    </w:p>
    <w:p w14:paraId="7F53DAD1" w14:textId="182AC9BA" w:rsidR="00E46DD3" w:rsidRPr="00DE011B" w:rsidRDefault="0002584B" w:rsidP="00CA734C">
      <w:pPr>
        <w:pStyle w:val="Heading2"/>
        <w:rPr>
          <w:b w:val="0"/>
        </w:rPr>
      </w:pPr>
      <w:r w:rsidRPr="00DE011B">
        <w:t>Committee:</w:t>
      </w:r>
    </w:p>
    <w:p w14:paraId="4FF6E595" w14:textId="05FE3A10" w:rsidR="001531D2" w:rsidRPr="00DE011B" w:rsidRDefault="00F6701D" w:rsidP="00E46DD3">
      <w:pPr>
        <w:jc w:val="both"/>
        <w:rPr>
          <w:rFonts w:eastAsia="SimSun"/>
          <w:color w:val="000000"/>
        </w:rPr>
      </w:pPr>
      <w:r w:rsidRPr="00DE011B">
        <w:rPr>
          <w:rFonts w:eastAsia="SimSun"/>
          <w:color w:val="000000"/>
        </w:rPr>
        <w:t xml:space="preserve">Tammy Elliott, SE </w:t>
      </w:r>
      <w:r w:rsidR="00AE5F32" w:rsidRPr="00DE011B">
        <w:rPr>
          <w:rFonts w:eastAsia="SimSun"/>
          <w:color w:val="000000"/>
        </w:rPr>
        <w:t>D</w:t>
      </w:r>
      <w:r w:rsidRPr="00DE011B">
        <w:rPr>
          <w:rFonts w:eastAsia="SimSun"/>
          <w:color w:val="000000"/>
        </w:rPr>
        <w:t>is</w:t>
      </w:r>
      <w:r w:rsidR="00965347" w:rsidRPr="00DE011B">
        <w:rPr>
          <w:rFonts w:eastAsia="SimSun"/>
          <w:color w:val="000000"/>
        </w:rPr>
        <w:t xml:space="preserve">trict, </w:t>
      </w:r>
      <w:r w:rsidR="00AE5F32" w:rsidRPr="00DE011B">
        <w:rPr>
          <w:rFonts w:eastAsia="SimSun"/>
          <w:color w:val="000000"/>
        </w:rPr>
        <w:t>C</w:t>
      </w:r>
      <w:r w:rsidR="00965347" w:rsidRPr="00DE011B">
        <w:rPr>
          <w:rFonts w:eastAsia="SimSun"/>
          <w:color w:val="000000"/>
        </w:rPr>
        <w:t>hair</w:t>
      </w:r>
    </w:p>
    <w:p w14:paraId="16506A08" w14:textId="3B056302" w:rsidR="00B3182B" w:rsidRPr="00DE011B" w:rsidRDefault="00C7279E" w:rsidP="00E46DD3">
      <w:pPr>
        <w:jc w:val="both"/>
        <w:rPr>
          <w:rFonts w:eastAsia="SimSun"/>
          <w:color w:val="000000"/>
        </w:rPr>
      </w:pPr>
      <w:r w:rsidRPr="00DE011B">
        <w:rPr>
          <w:rFonts w:eastAsia="SimSun"/>
          <w:color w:val="000000"/>
        </w:rPr>
        <w:t>Kelly Baehler</w:t>
      </w:r>
      <w:r w:rsidR="00B3182B" w:rsidRPr="00DE011B">
        <w:rPr>
          <w:rFonts w:eastAsia="SimSun"/>
          <w:color w:val="000000"/>
        </w:rPr>
        <w:t xml:space="preserve">, </w:t>
      </w:r>
      <w:r w:rsidRPr="00DE011B">
        <w:rPr>
          <w:rFonts w:eastAsia="SimSun"/>
          <w:color w:val="000000"/>
        </w:rPr>
        <w:t>NE</w:t>
      </w:r>
      <w:r w:rsidR="005C5124" w:rsidRPr="00DE011B">
        <w:rPr>
          <w:rFonts w:eastAsia="SimSun"/>
          <w:color w:val="000000"/>
        </w:rPr>
        <w:t xml:space="preserve"> </w:t>
      </w:r>
      <w:r w:rsidR="00AE5F32" w:rsidRPr="00DE011B">
        <w:rPr>
          <w:rFonts w:eastAsia="SimSun"/>
          <w:color w:val="000000"/>
        </w:rPr>
        <w:t>D</w:t>
      </w:r>
      <w:r w:rsidR="00965347" w:rsidRPr="00DE011B">
        <w:rPr>
          <w:rFonts w:eastAsia="SimSun"/>
          <w:color w:val="000000"/>
        </w:rPr>
        <w:t>istrict,</w:t>
      </w:r>
      <w:r w:rsidRPr="00DE011B">
        <w:rPr>
          <w:rFonts w:eastAsia="SimSun"/>
          <w:color w:val="000000"/>
        </w:rPr>
        <w:t xml:space="preserve"> </w:t>
      </w:r>
      <w:r w:rsidR="00AE5F32" w:rsidRPr="00DE011B">
        <w:rPr>
          <w:rFonts w:eastAsia="SimSun"/>
          <w:color w:val="000000"/>
        </w:rPr>
        <w:t>M</w:t>
      </w:r>
      <w:r w:rsidR="00B3182B" w:rsidRPr="00DE011B">
        <w:rPr>
          <w:rFonts w:eastAsia="SimSun"/>
          <w:color w:val="000000"/>
        </w:rPr>
        <w:t>ember</w:t>
      </w:r>
    </w:p>
    <w:p w14:paraId="26006011" w14:textId="41606525" w:rsidR="00B3182B" w:rsidRPr="00DE011B" w:rsidRDefault="00C7279E" w:rsidP="00E46DD3">
      <w:pPr>
        <w:jc w:val="both"/>
        <w:rPr>
          <w:rFonts w:eastAsia="SimSun"/>
          <w:color w:val="000000"/>
        </w:rPr>
      </w:pPr>
      <w:r w:rsidRPr="00DE011B">
        <w:rPr>
          <w:rFonts w:eastAsia="SimSun"/>
          <w:color w:val="000000"/>
        </w:rPr>
        <w:t>Christine Hammond</w:t>
      </w:r>
      <w:r w:rsidR="00965347" w:rsidRPr="00DE011B">
        <w:rPr>
          <w:rFonts w:eastAsia="SimSun"/>
          <w:color w:val="000000"/>
        </w:rPr>
        <w:t xml:space="preserve">, SE </w:t>
      </w:r>
      <w:r w:rsidR="00AE5F32" w:rsidRPr="00DE011B">
        <w:rPr>
          <w:rFonts w:eastAsia="SimSun"/>
          <w:color w:val="000000"/>
        </w:rPr>
        <w:t>D</w:t>
      </w:r>
      <w:r w:rsidR="00965347" w:rsidRPr="00DE011B">
        <w:rPr>
          <w:rFonts w:eastAsia="SimSun"/>
          <w:color w:val="000000"/>
        </w:rPr>
        <w:t xml:space="preserve">istrict, </w:t>
      </w:r>
      <w:r w:rsidR="00AE5F32" w:rsidRPr="00DE011B">
        <w:rPr>
          <w:rFonts w:eastAsia="SimSun"/>
          <w:color w:val="000000"/>
        </w:rPr>
        <w:t>M</w:t>
      </w:r>
      <w:r w:rsidR="00965347" w:rsidRPr="00DE011B">
        <w:rPr>
          <w:rFonts w:eastAsia="SimSun"/>
          <w:color w:val="000000"/>
        </w:rPr>
        <w:t>ember</w:t>
      </w:r>
    </w:p>
    <w:p w14:paraId="777237A0" w14:textId="0026D460" w:rsidR="009843EB" w:rsidRPr="00DE011B" w:rsidRDefault="00F6701D" w:rsidP="00E46DD3">
      <w:pPr>
        <w:pStyle w:val="NoSpacing"/>
        <w:jc w:val="both"/>
        <w:rPr>
          <w:rFonts w:ascii="Times New Roman" w:hAnsi="Times New Roman"/>
          <w:sz w:val="24"/>
          <w:szCs w:val="24"/>
        </w:rPr>
      </w:pPr>
      <w:r w:rsidRPr="00DE011B">
        <w:rPr>
          <w:rFonts w:ascii="Times New Roman" w:eastAsia="SimSun" w:hAnsi="Times New Roman"/>
          <w:color w:val="000000"/>
          <w:sz w:val="24"/>
          <w:szCs w:val="24"/>
        </w:rPr>
        <w:t>Teo Hair</w:t>
      </w:r>
      <w:r w:rsidR="00C7279E" w:rsidRPr="00DE011B">
        <w:rPr>
          <w:rFonts w:ascii="Times New Roman" w:eastAsia="SimSun" w:hAnsi="Times New Roman"/>
          <w:color w:val="000000"/>
          <w:sz w:val="24"/>
          <w:szCs w:val="24"/>
        </w:rPr>
        <w:t>, SE</w:t>
      </w:r>
      <w:r w:rsidR="00965347" w:rsidRPr="00DE011B">
        <w:rPr>
          <w:rFonts w:ascii="Times New Roman" w:eastAsia="SimSun" w:hAnsi="Times New Roman"/>
          <w:color w:val="000000"/>
          <w:sz w:val="24"/>
          <w:szCs w:val="24"/>
        </w:rPr>
        <w:t xml:space="preserve"> </w:t>
      </w:r>
      <w:r w:rsidR="00AE5F32" w:rsidRPr="00DE011B">
        <w:rPr>
          <w:rFonts w:ascii="Times New Roman" w:eastAsia="SimSun" w:hAnsi="Times New Roman"/>
          <w:color w:val="000000"/>
          <w:sz w:val="24"/>
          <w:szCs w:val="24"/>
        </w:rPr>
        <w:t>D</w:t>
      </w:r>
      <w:r w:rsidR="00965347" w:rsidRPr="00DE011B">
        <w:rPr>
          <w:rFonts w:ascii="Times New Roman" w:eastAsia="SimSun" w:hAnsi="Times New Roman"/>
          <w:color w:val="000000"/>
          <w:sz w:val="24"/>
          <w:szCs w:val="24"/>
        </w:rPr>
        <w:t>istrict,</w:t>
      </w:r>
      <w:r w:rsidR="007F0398" w:rsidRPr="00DE011B">
        <w:rPr>
          <w:rFonts w:ascii="Times New Roman" w:eastAsia="SimSun" w:hAnsi="Times New Roman"/>
          <w:color w:val="000000"/>
          <w:sz w:val="24"/>
          <w:szCs w:val="24"/>
        </w:rPr>
        <w:t xml:space="preserve"> </w:t>
      </w:r>
      <w:r w:rsidR="00AE5F32" w:rsidRPr="00DE011B">
        <w:rPr>
          <w:rFonts w:ascii="Times New Roman" w:eastAsia="SimSun" w:hAnsi="Times New Roman"/>
          <w:color w:val="000000"/>
          <w:sz w:val="24"/>
          <w:szCs w:val="24"/>
        </w:rPr>
        <w:t>M</w:t>
      </w:r>
      <w:r w:rsidR="00B3182B" w:rsidRPr="00DE011B">
        <w:rPr>
          <w:rFonts w:ascii="Times New Roman" w:eastAsia="SimSun" w:hAnsi="Times New Roman"/>
          <w:color w:val="000000"/>
          <w:sz w:val="24"/>
          <w:szCs w:val="24"/>
        </w:rPr>
        <w:t>ember</w:t>
      </w:r>
    </w:p>
    <w:sectPr w:rsidR="009843EB" w:rsidRPr="00DE011B" w:rsidSect="00533BD0">
      <w:footerReference w:type="default" r:id="rId8"/>
      <w:pgSz w:w="12240" w:h="15840" w:code="1"/>
      <w:pgMar w:top="432" w:right="1008" w:bottom="432" w:left="1152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A5C77D" w14:textId="77777777" w:rsidR="00FA670A" w:rsidRDefault="00FA670A" w:rsidP="00631A0B">
      <w:r>
        <w:separator/>
      </w:r>
    </w:p>
  </w:endnote>
  <w:endnote w:type="continuationSeparator" w:id="0">
    <w:p w14:paraId="2376E0C7" w14:textId="77777777" w:rsidR="00FA670A" w:rsidRDefault="00FA670A" w:rsidP="00631A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8088771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E4EFB5" w14:textId="5199648A" w:rsidR="00F11EB3" w:rsidRDefault="00F11EB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F398A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DCCD00B" w14:textId="77777777" w:rsidR="00F11EB3" w:rsidRDefault="00F11E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59F5A5" w14:textId="77777777" w:rsidR="00FA670A" w:rsidRDefault="00FA670A" w:rsidP="00631A0B">
      <w:r>
        <w:separator/>
      </w:r>
    </w:p>
  </w:footnote>
  <w:footnote w:type="continuationSeparator" w:id="0">
    <w:p w14:paraId="7D7BF5F4" w14:textId="77777777" w:rsidR="00FA670A" w:rsidRDefault="00FA670A" w:rsidP="00631A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DE76ED"/>
    <w:multiLevelType w:val="multilevel"/>
    <w:tmpl w:val="5E3A7608"/>
    <w:lvl w:ilvl="0">
      <w:start w:val="1"/>
      <w:numFmt w:val="upperLetter"/>
      <w:lvlText w:val="%1."/>
      <w:lvlJc w:val="left"/>
      <w:pPr>
        <w:tabs>
          <w:tab w:val="num" w:pos="1410"/>
        </w:tabs>
        <w:ind w:left="141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2130"/>
        </w:tabs>
        <w:ind w:left="213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850"/>
        </w:tabs>
        <w:ind w:left="285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3570"/>
        </w:tabs>
        <w:ind w:left="357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4290"/>
        </w:tabs>
        <w:ind w:left="429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5010"/>
        </w:tabs>
        <w:ind w:left="501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730"/>
        </w:tabs>
        <w:ind w:left="573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6450"/>
        </w:tabs>
        <w:ind w:left="645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7170"/>
        </w:tabs>
        <w:ind w:left="7170" w:hanging="360"/>
      </w:pPr>
    </w:lvl>
  </w:abstractNum>
  <w:abstractNum w:abstractNumId="1" w15:restartNumberingAfterBreak="0">
    <w:nsid w:val="0E0B5D49"/>
    <w:multiLevelType w:val="multilevel"/>
    <w:tmpl w:val="FAC28CA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F5A32E2"/>
    <w:multiLevelType w:val="hybridMultilevel"/>
    <w:tmpl w:val="A678E03E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0CC1CA6"/>
    <w:multiLevelType w:val="multilevel"/>
    <w:tmpl w:val="07E897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eastAsia="Times New Roman" w:hAnsiTheme="minorHAnsi"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4" w15:restartNumberingAfterBreak="0">
    <w:nsid w:val="13C8082F"/>
    <w:multiLevelType w:val="hybridMultilevel"/>
    <w:tmpl w:val="30F6B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CB5A4F"/>
    <w:multiLevelType w:val="multilevel"/>
    <w:tmpl w:val="AC909F8C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5AC0DCD"/>
    <w:multiLevelType w:val="hybridMultilevel"/>
    <w:tmpl w:val="3780886E"/>
    <w:lvl w:ilvl="0" w:tplc="F7541068">
      <w:start w:val="1"/>
      <w:numFmt w:val="lowerLetter"/>
      <w:lvlText w:val="%1."/>
      <w:lvlJc w:val="left"/>
      <w:pPr>
        <w:ind w:left="16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7" w15:restartNumberingAfterBreak="0">
    <w:nsid w:val="175A7B02"/>
    <w:multiLevelType w:val="multilevel"/>
    <w:tmpl w:val="9AA40C86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7874ED9"/>
    <w:multiLevelType w:val="hybridMultilevel"/>
    <w:tmpl w:val="21F88290"/>
    <w:lvl w:ilvl="0" w:tplc="FF76EE0C">
      <w:start w:val="1"/>
      <w:numFmt w:val="decimal"/>
      <w:lvlText w:val="%1."/>
      <w:lvlJc w:val="left"/>
      <w:pPr>
        <w:ind w:left="810" w:hanging="360"/>
      </w:pPr>
      <w:rPr>
        <w:rFonts w:ascii="Calibri" w:eastAsia="Times New Roman" w:hAnsi="Calibri" w:cs="Times New Roman"/>
        <w:b w:val="0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9" w15:restartNumberingAfterBreak="0">
    <w:nsid w:val="19F86787"/>
    <w:multiLevelType w:val="hybridMultilevel"/>
    <w:tmpl w:val="DCC4E632"/>
    <w:lvl w:ilvl="0" w:tplc="26FCE19E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435C18"/>
    <w:multiLevelType w:val="hybridMultilevel"/>
    <w:tmpl w:val="0044A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8F466F"/>
    <w:multiLevelType w:val="multilevel"/>
    <w:tmpl w:val="B954597E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5E04CC6"/>
    <w:multiLevelType w:val="multilevel"/>
    <w:tmpl w:val="3C643106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7441CC2"/>
    <w:multiLevelType w:val="hybridMultilevel"/>
    <w:tmpl w:val="93A8322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A46829"/>
    <w:multiLevelType w:val="multilevel"/>
    <w:tmpl w:val="CA4EBA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eastAsia="Times New Roman" w:hAnsiTheme="minorHAnsi" w:cs="Times New Roman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29777E62"/>
    <w:multiLevelType w:val="multilevel"/>
    <w:tmpl w:val="7F0C952E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A192B28"/>
    <w:multiLevelType w:val="hybridMultilevel"/>
    <w:tmpl w:val="9320CC22"/>
    <w:lvl w:ilvl="0" w:tplc="C86C71CC">
      <w:start w:val="1"/>
      <w:numFmt w:val="lowerLetter"/>
      <w:lvlText w:val="%1."/>
      <w:lvlJc w:val="left"/>
      <w:pPr>
        <w:ind w:left="550" w:hanging="525"/>
      </w:pPr>
      <w:rPr>
        <w:rFonts w:ascii="Tahoma" w:eastAsia="Tahoma" w:hAnsi="Tahoma" w:hint="default"/>
        <w:sz w:val="24"/>
        <w:szCs w:val="24"/>
      </w:rPr>
    </w:lvl>
    <w:lvl w:ilvl="1" w:tplc="01CE7E48">
      <w:start w:val="1"/>
      <w:numFmt w:val="bullet"/>
      <w:lvlText w:val="•"/>
      <w:lvlJc w:val="left"/>
      <w:pPr>
        <w:ind w:left="1471" w:hanging="525"/>
      </w:pPr>
      <w:rPr>
        <w:rFonts w:hint="default"/>
      </w:rPr>
    </w:lvl>
    <w:lvl w:ilvl="2" w:tplc="F4947136">
      <w:start w:val="1"/>
      <w:numFmt w:val="bullet"/>
      <w:lvlText w:val="•"/>
      <w:lvlJc w:val="left"/>
      <w:pPr>
        <w:ind w:left="2392" w:hanging="525"/>
      </w:pPr>
      <w:rPr>
        <w:rFonts w:hint="default"/>
      </w:rPr>
    </w:lvl>
    <w:lvl w:ilvl="3" w:tplc="9CD071CE">
      <w:start w:val="1"/>
      <w:numFmt w:val="bullet"/>
      <w:lvlText w:val="•"/>
      <w:lvlJc w:val="left"/>
      <w:pPr>
        <w:ind w:left="3313" w:hanging="525"/>
      </w:pPr>
      <w:rPr>
        <w:rFonts w:hint="default"/>
      </w:rPr>
    </w:lvl>
    <w:lvl w:ilvl="4" w:tplc="90627E38">
      <w:start w:val="1"/>
      <w:numFmt w:val="bullet"/>
      <w:lvlText w:val="•"/>
      <w:lvlJc w:val="left"/>
      <w:pPr>
        <w:ind w:left="4234" w:hanging="525"/>
      </w:pPr>
      <w:rPr>
        <w:rFonts w:hint="default"/>
      </w:rPr>
    </w:lvl>
    <w:lvl w:ilvl="5" w:tplc="C6EA8160">
      <w:start w:val="1"/>
      <w:numFmt w:val="bullet"/>
      <w:lvlText w:val="•"/>
      <w:lvlJc w:val="left"/>
      <w:pPr>
        <w:ind w:left="5155" w:hanging="525"/>
      </w:pPr>
      <w:rPr>
        <w:rFonts w:hint="default"/>
      </w:rPr>
    </w:lvl>
    <w:lvl w:ilvl="6" w:tplc="D54C6834">
      <w:start w:val="1"/>
      <w:numFmt w:val="bullet"/>
      <w:lvlText w:val="•"/>
      <w:lvlJc w:val="left"/>
      <w:pPr>
        <w:ind w:left="6076" w:hanging="525"/>
      </w:pPr>
      <w:rPr>
        <w:rFonts w:hint="default"/>
      </w:rPr>
    </w:lvl>
    <w:lvl w:ilvl="7" w:tplc="F1B68F46">
      <w:start w:val="1"/>
      <w:numFmt w:val="bullet"/>
      <w:lvlText w:val="•"/>
      <w:lvlJc w:val="left"/>
      <w:pPr>
        <w:ind w:left="6997" w:hanging="525"/>
      </w:pPr>
      <w:rPr>
        <w:rFonts w:hint="default"/>
      </w:rPr>
    </w:lvl>
    <w:lvl w:ilvl="8" w:tplc="DCF67ED6">
      <w:start w:val="1"/>
      <w:numFmt w:val="bullet"/>
      <w:lvlText w:val="•"/>
      <w:lvlJc w:val="left"/>
      <w:pPr>
        <w:ind w:left="7918" w:hanging="525"/>
      </w:pPr>
      <w:rPr>
        <w:rFonts w:hint="default"/>
      </w:rPr>
    </w:lvl>
  </w:abstractNum>
  <w:abstractNum w:abstractNumId="17" w15:restartNumberingAfterBreak="0">
    <w:nsid w:val="2E04063E"/>
    <w:multiLevelType w:val="hybridMultilevel"/>
    <w:tmpl w:val="CAB2CE1E"/>
    <w:lvl w:ilvl="0" w:tplc="26FCE19E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="Times New Roman"/>
      </w:rPr>
    </w:lvl>
    <w:lvl w:ilvl="1" w:tplc="0EBA5F86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0B77DA"/>
    <w:multiLevelType w:val="multilevel"/>
    <w:tmpl w:val="58CE68D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2F370E89"/>
    <w:multiLevelType w:val="multilevel"/>
    <w:tmpl w:val="BA862A02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1AE1CFC"/>
    <w:multiLevelType w:val="hybridMultilevel"/>
    <w:tmpl w:val="9528A3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3877549"/>
    <w:multiLevelType w:val="multilevel"/>
    <w:tmpl w:val="9A02B7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3CC4C5D"/>
    <w:multiLevelType w:val="multilevel"/>
    <w:tmpl w:val="A920DC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344C7AAD"/>
    <w:multiLevelType w:val="multilevel"/>
    <w:tmpl w:val="1ABACB08"/>
    <w:lvl w:ilvl="0">
      <w:start w:val="4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34875351"/>
    <w:multiLevelType w:val="hybridMultilevel"/>
    <w:tmpl w:val="42400B6E"/>
    <w:lvl w:ilvl="0" w:tplc="EE18BB16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50545AC"/>
    <w:multiLevelType w:val="multilevel"/>
    <w:tmpl w:val="48461752"/>
    <w:lvl w:ilvl="0">
      <w:start w:val="6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360F0D19"/>
    <w:multiLevelType w:val="multilevel"/>
    <w:tmpl w:val="3AE01AC0"/>
    <w:lvl w:ilvl="0">
      <w:start w:val="3"/>
      <w:numFmt w:val="decimal"/>
      <w:lvlText w:val="%1."/>
      <w:lvlJc w:val="left"/>
      <w:pPr>
        <w:tabs>
          <w:tab w:val="num" w:pos="5940"/>
        </w:tabs>
        <w:ind w:left="5940" w:hanging="360"/>
      </w:pPr>
    </w:lvl>
    <w:lvl w:ilvl="1" w:tentative="1">
      <w:start w:val="1"/>
      <w:numFmt w:val="decimal"/>
      <w:lvlText w:val="%2."/>
      <w:lvlJc w:val="left"/>
      <w:pPr>
        <w:tabs>
          <w:tab w:val="num" w:pos="6660"/>
        </w:tabs>
        <w:ind w:left="6660" w:hanging="360"/>
      </w:pPr>
    </w:lvl>
    <w:lvl w:ilvl="2" w:tentative="1">
      <w:start w:val="1"/>
      <w:numFmt w:val="decimal"/>
      <w:lvlText w:val="%3."/>
      <w:lvlJc w:val="left"/>
      <w:pPr>
        <w:tabs>
          <w:tab w:val="num" w:pos="7380"/>
        </w:tabs>
        <w:ind w:left="7380" w:hanging="360"/>
      </w:pPr>
    </w:lvl>
    <w:lvl w:ilvl="3" w:tentative="1">
      <w:start w:val="1"/>
      <w:numFmt w:val="decimal"/>
      <w:lvlText w:val="%4."/>
      <w:lvlJc w:val="left"/>
      <w:pPr>
        <w:tabs>
          <w:tab w:val="num" w:pos="8100"/>
        </w:tabs>
        <w:ind w:left="8100" w:hanging="360"/>
      </w:pPr>
    </w:lvl>
    <w:lvl w:ilvl="4" w:tentative="1">
      <w:start w:val="1"/>
      <w:numFmt w:val="decimal"/>
      <w:lvlText w:val="%5."/>
      <w:lvlJc w:val="left"/>
      <w:pPr>
        <w:tabs>
          <w:tab w:val="num" w:pos="8820"/>
        </w:tabs>
        <w:ind w:left="8820" w:hanging="360"/>
      </w:pPr>
    </w:lvl>
    <w:lvl w:ilvl="5" w:tentative="1">
      <w:start w:val="1"/>
      <w:numFmt w:val="decimal"/>
      <w:lvlText w:val="%6."/>
      <w:lvlJc w:val="left"/>
      <w:pPr>
        <w:tabs>
          <w:tab w:val="num" w:pos="9540"/>
        </w:tabs>
        <w:ind w:left="9540" w:hanging="360"/>
      </w:pPr>
    </w:lvl>
    <w:lvl w:ilvl="6" w:tentative="1">
      <w:start w:val="1"/>
      <w:numFmt w:val="decimal"/>
      <w:lvlText w:val="%7."/>
      <w:lvlJc w:val="left"/>
      <w:pPr>
        <w:tabs>
          <w:tab w:val="num" w:pos="10260"/>
        </w:tabs>
        <w:ind w:left="10260" w:hanging="360"/>
      </w:pPr>
    </w:lvl>
    <w:lvl w:ilvl="7" w:tentative="1">
      <w:start w:val="1"/>
      <w:numFmt w:val="decimal"/>
      <w:lvlText w:val="%8."/>
      <w:lvlJc w:val="left"/>
      <w:pPr>
        <w:tabs>
          <w:tab w:val="num" w:pos="10980"/>
        </w:tabs>
        <w:ind w:left="10980" w:hanging="360"/>
      </w:pPr>
    </w:lvl>
    <w:lvl w:ilvl="8" w:tentative="1">
      <w:start w:val="1"/>
      <w:numFmt w:val="decimal"/>
      <w:lvlText w:val="%9."/>
      <w:lvlJc w:val="left"/>
      <w:pPr>
        <w:tabs>
          <w:tab w:val="num" w:pos="11700"/>
        </w:tabs>
        <w:ind w:left="11700" w:hanging="360"/>
      </w:pPr>
    </w:lvl>
  </w:abstractNum>
  <w:abstractNum w:abstractNumId="27" w15:restartNumberingAfterBreak="0">
    <w:nsid w:val="38321AD2"/>
    <w:multiLevelType w:val="hybridMultilevel"/>
    <w:tmpl w:val="02C4598E"/>
    <w:lvl w:ilvl="0" w:tplc="C4F0C506">
      <w:start w:val="1"/>
      <w:numFmt w:val="upperLetter"/>
      <w:lvlText w:val="%1."/>
      <w:lvlJc w:val="left"/>
      <w:pPr>
        <w:ind w:left="25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8" w15:restartNumberingAfterBreak="0">
    <w:nsid w:val="38FB2F11"/>
    <w:multiLevelType w:val="multilevel"/>
    <w:tmpl w:val="943AE41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3C8E5EC5"/>
    <w:multiLevelType w:val="hybridMultilevel"/>
    <w:tmpl w:val="8E22413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FE45C86"/>
    <w:multiLevelType w:val="multilevel"/>
    <w:tmpl w:val="A5AEA3BE"/>
    <w:lvl w:ilvl="0">
      <w:start w:val="8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421E4112"/>
    <w:multiLevelType w:val="multilevel"/>
    <w:tmpl w:val="150CB320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427F4970"/>
    <w:multiLevelType w:val="multilevel"/>
    <w:tmpl w:val="0136F4AC"/>
    <w:lvl w:ilvl="0">
      <w:start w:val="6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42D22374"/>
    <w:multiLevelType w:val="hybridMultilevel"/>
    <w:tmpl w:val="68225A5A"/>
    <w:lvl w:ilvl="0" w:tplc="926CA4B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43060076"/>
    <w:multiLevelType w:val="multilevel"/>
    <w:tmpl w:val="9CACD98C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486934DD"/>
    <w:multiLevelType w:val="multilevel"/>
    <w:tmpl w:val="7F42930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4B57202E"/>
    <w:multiLevelType w:val="hybridMultilevel"/>
    <w:tmpl w:val="6BAAB33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CD36FFB"/>
    <w:multiLevelType w:val="multilevel"/>
    <w:tmpl w:val="9F18CCC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53D849E2"/>
    <w:multiLevelType w:val="multilevel"/>
    <w:tmpl w:val="65E2F8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55BD73C4"/>
    <w:multiLevelType w:val="hybridMultilevel"/>
    <w:tmpl w:val="EE4807C6"/>
    <w:lvl w:ilvl="0" w:tplc="FF76EE0C">
      <w:start w:val="1"/>
      <w:numFmt w:val="decimal"/>
      <w:lvlText w:val="%1."/>
      <w:lvlJc w:val="left"/>
      <w:pPr>
        <w:ind w:left="1080" w:hanging="360"/>
      </w:pPr>
      <w:rPr>
        <w:rFonts w:ascii="Calibri" w:eastAsia="Times New Roman" w:hAnsi="Calibri" w:cs="Times New Roman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571C049A"/>
    <w:multiLevelType w:val="hybridMultilevel"/>
    <w:tmpl w:val="A7B2C5E6"/>
    <w:lvl w:ilvl="0" w:tplc="334C632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57AE115F"/>
    <w:multiLevelType w:val="multilevel"/>
    <w:tmpl w:val="F2568CF2"/>
    <w:name w:val="Numbered list 1"/>
    <w:lvl w:ilvl="0">
      <w:start w:val="1"/>
      <w:numFmt w:val="decimal"/>
      <w:lvlText w:val="%1."/>
      <w:lvlJc w:val="left"/>
      <w:rPr>
        <w:rFonts w:asciiTheme="minorHAnsi" w:eastAsia="Times New Roman" w:hAnsiTheme="minorHAnsi" w:cs="Times New Roman"/>
        <w:b/>
      </w:rPr>
    </w:lvl>
    <w:lvl w:ilvl="1">
      <w:start w:val="1"/>
      <w:numFmt w:val="lowerLetter"/>
      <w:lvlText w:val="%2)"/>
      <w:lvlJc w:val="left"/>
    </w:lvl>
    <w:lvl w:ilvl="2">
      <w:start w:val="1"/>
      <w:numFmt w:val="lowerRoman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left"/>
    </w:lvl>
  </w:abstractNum>
  <w:abstractNum w:abstractNumId="42" w15:restartNumberingAfterBreak="0">
    <w:nsid w:val="57AE1161"/>
    <w:multiLevelType w:val="multilevel"/>
    <w:tmpl w:val="57AE1161"/>
    <w:name w:val="Numbered list 3"/>
    <w:lvl w:ilvl="0">
      <w:start w:val="1"/>
      <w:numFmt w:val="decimal"/>
      <w:lvlText w:val="%1)"/>
      <w:lvlJc w:val="left"/>
      <w:rPr>
        <w:b/>
      </w:rPr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left"/>
    </w:lvl>
  </w:abstractNum>
  <w:abstractNum w:abstractNumId="43" w15:restartNumberingAfterBreak="0">
    <w:nsid w:val="57AE1162"/>
    <w:multiLevelType w:val="multilevel"/>
    <w:tmpl w:val="57AE1162"/>
    <w:name w:val="Numbered list 4"/>
    <w:lvl w:ilvl="0">
      <w:start w:val="1"/>
      <w:numFmt w:val="lowerLetter"/>
      <w:lvlText w:val="%1)"/>
      <w:lvlJc w:val="left"/>
    </w:lvl>
    <w:lvl w:ilvl="1">
      <w:start w:val="1"/>
      <w:numFmt w:val="lowerLetter"/>
      <w:lvlText w:val="%2)"/>
      <w:lvlJc w:val="left"/>
    </w:lvl>
    <w:lvl w:ilvl="2">
      <w:start w:val="1"/>
      <w:numFmt w:val="lowerRoman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left"/>
    </w:lvl>
  </w:abstractNum>
  <w:abstractNum w:abstractNumId="44" w15:restartNumberingAfterBreak="0">
    <w:nsid w:val="59265A56"/>
    <w:multiLevelType w:val="hybridMultilevel"/>
    <w:tmpl w:val="1986AF6E"/>
    <w:lvl w:ilvl="0" w:tplc="C39246C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5BE66025"/>
    <w:multiLevelType w:val="multilevel"/>
    <w:tmpl w:val="6986C3D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5C16749B"/>
    <w:multiLevelType w:val="multilevel"/>
    <w:tmpl w:val="62ACCDA2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5F6315BF"/>
    <w:multiLevelType w:val="multilevel"/>
    <w:tmpl w:val="D80612AC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5FC24FD2"/>
    <w:multiLevelType w:val="multilevel"/>
    <w:tmpl w:val="E3CA3BB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eastAsia="Times New Roman" w:hAnsiTheme="minorHAnsi" w:cs="Times New Roman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9" w15:restartNumberingAfterBreak="0">
    <w:nsid w:val="5FEC3BF3"/>
    <w:multiLevelType w:val="multilevel"/>
    <w:tmpl w:val="2E3041F2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60C072E0"/>
    <w:multiLevelType w:val="multilevel"/>
    <w:tmpl w:val="AF34D8C4"/>
    <w:lvl w:ilvl="0">
      <w:start w:val="5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61B05A95"/>
    <w:multiLevelType w:val="hybridMultilevel"/>
    <w:tmpl w:val="53D230F8"/>
    <w:lvl w:ilvl="0" w:tplc="A03EDB14">
      <w:start w:val="1"/>
      <w:numFmt w:val="lowerLetter"/>
      <w:lvlText w:val="%1."/>
      <w:lvlJc w:val="left"/>
      <w:pPr>
        <w:ind w:left="570" w:hanging="526"/>
      </w:pPr>
      <w:rPr>
        <w:rFonts w:ascii="Tahoma" w:eastAsia="Tahoma" w:hAnsi="Tahoma" w:hint="default"/>
        <w:sz w:val="24"/>
        <w:szCs w:val="24"/>
      </w:rPr>
    </w:lvl>
    <w:lvl w:ilvl="1" w:tplc="06902694">
      <w:start w:val="1"/>
      <w:numFmt w:val="bullet"/>
      <w:lvlText w:val="•"/>
      <w:lvlJc w:val="left"/>
      <w:pPr>
        <w:ind w:left="1491" w:hanging="526"/>
      </w:pPr>
      <w:rPr>
        <w:rFonts w:hint="default"/>
      </w:rPr>
    </w:lvl>
    <w:lvl w:ilvl="2" w:tplc="68D29A78">
      <w:start w:val="1"/>
      <w:numFmt w:val="bullet"/>
      <w:lvlText w:val="•"/>
      <w:lvlJc w:val="left"/>
      <w:pPr>
        <w:ind w:left="2412" w:hanging="526"/>
      </w:pPr>
      <w:rPr>
        <w:rFonts w:hint="default"/>
      </w:rPr>
    </w:lvl>
    <w:lvl w:ilvl="3" w:tplc="660E9E4A">
      <w:start w:val="1"/>
      <w:numFmt w:val="bullet"/>
      <w:lvlText w:val="•"/>
      <w:lvlJc w:val="left"/>
      <w:pPr>
        <w:ind w:left="3333" w:hanging="526"/>
      </w:pPr>
      <w:rPr>
        <w:rFonts w:hint="default"/>
      </w:rPr>
    </w:lvl>
    <w:lvl w:ilvl="4" w:tplc="0316A9BC">
      <w:start w:val="1"/>
      <w:numFmt w:val="bullet"/>
      <w:lvlText w:val="•"/>
      <w:lvlJc w:val="left"/>
      <w:pPr>
        <w:ind w:left="4254" w:hanging="526"/>
      </w:pPr>
      <w:rPr>
        <w:rFonts w:hint="default"/>
      </w:rPr>
    </w:lvl>
    <w:lvl w:ilvl="5" w:tplc="09428FE2">
      <w:start w:val="1"/>
      <w:numFmt w:val="bullet"/>
      <w:lvlText w:val="•"/>
      <w:lvlJc w:val="left"/>
      <w:pPr>
        <w:ind w:left="5175" w:hanging="526"/>
      </w:pPr>
      <w:rPr>
        <w:rFonts w:hint="default"/>
      </w:rPr>
    </w:lvl>
    <w:lvl w:ilvl="6" w:tplc="741275D2">
      <w:start w:val="1"/>
      <w:numFmt w:val="bullet"/>
      <w:lvlText w:val="•"/>
      <w:lvlJc w:val="left"/>
      <w:pPr>
        <w:ind w:left="6096" w:hanging="526"/>
      </w:pPr>
      <w:rPr>
        <w:rFonts w:hint="default"/>
      </w:rPr>
    </w:lvl>
    <w:lvl w:ilvl="7" w:tplc="5F7ED104">
      <w:start w:val="1"/>
      <w:numFmt w:val="bullet"/>
      <w:lvlText w:val="•"/>
      <w:lvlJc w:val="left"/>
      <w:pPr>
        <w:ind w:left="7017" w:hanging="526"/>
      </w:pPr>
      <w:rPr>
        <w:rFonts w:hint="default"/>
      </w:rPr>
    </w:lvl>
    <w:lvl w:ilvl="8" w:tplc="219222F0">
      <w:start w:val="1"/>
      <w:numFmt w:val="bullet"/>
      <w:lvlText w:val="•"/>
      <w:lvlJc w:val="left"/>
      <w:pPr>
        <w:ind w:left="7938" w:hanging="526"/>
      </w:pPr>
      <w:rPr>
        <w:rFonts w:hint="default"/>
      </w:rPr>
    </w:lvl>
  </w:abstractNum>
  <w:abstractNum w:abstractNumId="52" w15:restartNumberingAfterBreak="0">
    <w:nsid w:val="6303308C"/>
    <w:multiLevelType w:val="multilevel"/>
    <w:tmpl w:val="6F8E38F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65111B39"/>
    <w:multiLevelType w:val="hybridMultilevel"/>
    <w:tmpl w:val="5726CBB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652F0EC6"/>
    <w:multiLevelType w:val="hybridMultilevel"/>
    <w:tmpl w:val="E56E6E46"/>
    <w:lvl w:ilvl="0" w:tplc="38C40242">
      <w:start w:val="1"/>
      <w:numFmt w:val="decimal"/>
      <w:lvlText w:val="%1."/>
      <w:lvlJc w:val="left"/>
      <w:pPr>
        <w:ind w:left="550" w:hanging="450"/>
      </w:pPr>
      <w:rPr>
        <w:rFonts w:asciiTheme="minorHAnsi" w:eastAsia="Calibri" w:hAnsiTheme="minorHAnsi" w:cs="Calibri"/>
        <w:b/>
        <w:bCs/>
        <w:spacing w:val="-1"/>
        <w:sz w:val="24"/>
        <w:szCs w:val="24"/>
      </w:rPr>
    </w:lvl>
    <w:lvl w:ilvl="1" w:tplc="E2AC79DE">
      <w:start w:val="1"/>
      <w:numFmt w:val="bullet"/>
      <w:lvlText w:val="•"/>
      <w:lvlJc w:val="left"/>
      <w:pPr>
        <w:ind w:left="1471" w:hanging="450"/>
      </w:pPr>
      <w:rPr>
        <w:rFonts w:hint="default"/>
      </w:rPr>
    </w:lvl>
    <w:lvl w:ilvl="2" w:tplc="9E0E2814">
      <w:start w:val="1"/>
      <w:numFmt w:val="bullet"/>
      <w:lvlText w:val="•"/>
      <w:lvlJc w:val="left"/>
      <w:pPr>
        <w:ind w:left="2392" w:hanging="450"/>
      </w:pPr>
      <w:rPr>
        <w:rFonts w:hint="default"/>
      </w:rPr>
    </w:lvl>
    <w:lvl w:ilvl="3" w:tplc="0E3A44A6">
      <w:start w:val="1"/>
      <w:numFmt w:val="bullet"/>
      <w:lvlText w:val="•"/>
      <w:lvlJc w:val="left"/>
      <w:pPr>
        <w:ind w:left="3313" w:hanging="450"/>
      </w:pPr>
      <w:rPr>
        <w:rFonts w:hint="default"/>
      </w:rPr>
    </w:lvl>
    <w:lvl w:ilvl="4" w:tplc="005E7D90">
      <w:start w:val="1"/>
      <w:numFmt w:val="bullet"/>
      <w:lvlText w:val="•"/>
      <w:lvlJc w:val="left"/>
      <w:pPr>
        <w:ind w:left="4234" w:hanging="450"/>
      </w:pPr>
      <w:rPr>
        <w:rFonts w:hint="default"/>
      </w:rPr>
    </w:lvl>
    <w:lvl w:ilvl="5" w:tplc="5DE6DA5A">
      <w:start w:val="1"/>
      <w:numFmt w:val="bullet"/>
      <w:lvlText w:val="•"/>
      <w:lvlJc w:val="left"/>
      <w:pPr>
        <w:ind w:left="5155" w:hanging="450"/>
      </w:pPr>
      <w:rPr>
        <w:rFonts w:hint="default"/>
      </w:rPr>
    </w:lvl>
    <w:lvl w:ilvl="6" w:tplc="68448382">
      <w:start w:val="1"/>
      <w:numFmt w:val="bullet"/>
      <w:lvlText w:val="•"/>
      <w:lvlJc w:val="left"/>
      <w:pPr>
        <w:ind w:left="6076" w:hanging="450"/>
      </w:pPr>
      <w:rPr>
        <w:rFonts w:hint="default"/>
      </w:rPr>
    </w:lvl>
    <w:lvl w:ilvl="7" w:tplc="7AD81EFA">
      <w:start w:val="1"/>
      <w:numFmt w:val="bullet"/>
      <w:lvlText w:val="•"/>
      <w:lvlJc w:val="left"/>
      <w:pPr>
        <w:ind w:left="6997" w:hanging="450"/>
      </w:pPr>
      <w:rPr>
        <w:rFonts w:hint="default"/>
      </w:rPr>
    </w:lvl>
    <w:lvl w:ilvl="8" w:tplc="A0FA0EEE">
      <w:start w:val="1"/>
      <w:numFmt w:val="bullet"/>
      <w:lvlText w:val="•"/>
      <w:lvlJc w:val="left"/>
      <w:pPr>
        <w:ind w:left="7918" w:hanging="450"/>
      </w:pPr>
      <w:rPr>
        <w:rFonts w:hint="default"/>
      </w:rPr>
    </w:lvl>
  </w:abstractNum>
  <w:abstractNum w:abstractNumId="55" w15:restartNumberingAfterBreak="0">
    <w:nsid w:val="676C66B6"/>
    <w:multiLevelType w:val="multilevel"/>
    <w:tmpl w:val="4A5637EA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 w15:restartNumberingAfterBreak="0">
    <w:nsid w:val="68666D1A"/>
    <w:multiLevelType w:val="multilevel"/>
    <w:tmpl w:val="86A02C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eastAsia="Times New Roman" w:hAnsiTheme="minorHAnsi"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57" w15:restartNumberingAfterBreak="0">
    <w:nsid w:val="6B057C01"/>
    <w:multiLevelType w:val="multilevel"/>
    <w:tmpl w:val="053AFCAA"/>
    <w:lvl w:ilvl="0">
      <w:start w:val="4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70077ECB"/>
    <w:multiLevelType w:val="multilevel"/>
    <w:tmpl w:val="0C4E62A0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71686757"/>
    <w:multiLevelType w:val="multilevel"/>
    <w:tmpl w:val="A6766E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eastAsia="Times New Roman" w:hAnsiTheme="minorHAnsi"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60" w15:restartNumberingAfterBreak="0">
    <w:nsid w:val="72726054"/>
    <w:multiLevelType w:val="multilevel"/>
    <w:tmpl w:val="839C85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eastAsia="Times New Roman" w:hAnsiTheme="minorHAnsi"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61" w15:restartNumberingAfterBreak="0">
    <w:nsid w:val="734C0E23"/>
    <w:multiLevelType w:val="multilevel"/>
    <w:tmpl w:val="172C4F02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 w15:restartNumberingAfterBreak="0">
    <w:nsid w:val="735973C7"/>
    <w:multiLevelType w:val="hybridMultilevel"/>
    <w:tmpl w:val="F3325948"/>
    <w:lvl w:ilvl="0" w:tplc="26FCE19E">
      <w:start w:val="1"/>
      <w:numFmt w:val="decimal"/>
      <w:lvlText w:val="%1."/>
      <w:lvlJc w:val="left"/>
      <w:pPr>
        <w:ind w:left="900" w:hanging="360"/>
      </w:pPr>
      <w:rPr>
        <w:rFonts w:asciiTheme="minorHAnsi" w:eastAsia="Times New Roman" w:hAnsiTheme="minorHAnsi" w:cs="Times New Roman"/>
      </w:rPr>
    </w:lvl>
    <w:lvl w:ilvl="1" w:tplc="04090019">
      <w:start w:val="1"/>
      <w:numFmt w:val="lowerLetter"/>
      <w:lvlText w:val="%2."/>
      <w:lvlJc w:val="left"/>
      <w:pPr>
        <w:ind w:left="162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06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22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  <w:rPr>
        <w:rFonts w:cs="Times New Roman"/>
      </w:rPr>
    </w:lvl>
  </w:abstractNum>
  <w:abstractNum w:abstractNumId="63" w15:restartNumberingAfterBreak="0">
    <w:nsid w:val="75480B57"/>
    <w:multiLevelType w:val="multilevel"/>
    <w:tmpl w:val="91C498B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76351980"/>
    <w:multiLevelType w:val="multilevel"/>
    <w:tmpl w:val="EC309CA0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" w15:restartNumberingAfterBreak="0">
    <w:nsid w:val="764B774E"/>
    <w:multiLevelType w:val="multilevel"/>
    <w:tmpl w:val="6172C7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eastAsia="Times New Roman" w:hAnsiTheme="minorHAnsi" w:cs="Times New Roman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6" w15:restartNumberingAfterBreak="0">
    <w:nsid w:val="797977A8"/>
    <w:multiLevelType w:val="multilevel"/>
    <w:tmpl w:val="66BCA5A6"/>
    <w:lvl w:ilvl="0">
      <w:start w:val="5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" w15:restartNumberingAfterBreak="0">
    <w:nsid w:val="7B391F4E"/>
    <w:multiLevelType w:val="hybridMultilevel"/>
    <w:tmpl w:val="2348DE44"/>
    <w:lvl w:ilvl="0" w:tplc="9036F28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8" w15:restartNumberingAfterBreak="0">
    <w:nsid w:val="7BAD7ED0"/>
    <w:multiLevelType w:val="hybridMultilevel"/>
    <w:tmpl w:val="28C67E60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9" w15:restartNumberingAfterBreak="0">
    <w:nsid w:val="7DB739C0"/>
    <w:multiLevelType w:val="multilevel"/>
    <w:tmpl w:val="61CC6BD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" w15:restartNumberingAfterBreak="0">
    <w:nsid w:val="7EB8344B"/>
    <w:multiLevelType w:val="hybridMultilevel"/>
    <w:tmpl w:val="E49E3CC0"/>
    <w:lvl w:ilvl="0" w:tplc="26FCE19E">
      <w:start w:val="1"/>
      <w:numFmt w:val="decimal"/>
      <w:lvlText w:val="%1."/>
      <w:lvlJc w:val="left"/>
      <w:pPr>
        <w:ind w:left="1080" w:hanging="360"/>
      </w:pPr>
      <w:rPr>
        <w:rFonts w:asciiTheme="minorHAnsi" w:eastAsia="Times New Roman" w:hAnsiTheme="minorHAnsi"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1" w15:restartNumberingAfterBreak="0">
    <w:nsid w:val="7FF652E7"/>
    <w:multiLevelType w:val="multilevel"/>
    <w:tmpl w:val="3CD8B438"/>
    <w:lvl w:ilvl="0">
      <w:start w:val="7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473720850">
    <w:abstractNumId w:val="44"/>
  </w:num>
  <w:num w:numId="2" w16cid:durableId="253435952">
    <w:abstractNumId w:val="2"/>
  </w:num>
  <w:num w:numId="3" w16cid:durableId="972251205">
    <w:abstractNumId w:val="10"/>
  </w:num>
  <w:num w:numId="4" w16cid:durableId="2096776490">
    <w:abstractNumId w:val="68"/>
  </w:num>
  <w:num w:numId="5" w16cid:durableId="2052916497">
    <w:abstractNumId w:val="62"/>
  </w:num>
  <w:num w:numId="6" w16cid:durableId="2060544344">
    <w:abstractNumId w:val="17"/>
  </w:num>
  <w:num w:numId="7" w16cid:durableId="1509711972">
    <w:abstractNumId w:val="20"/>
  </w:num>
  <w:num w:numId="8" w16cid:durableId="79568363">
    <w:abstractNumId w:val="8"/>
  </w:num>
  <w:num w:numId="9" w16cid:durableId="1149127160">
    <w:abstractNumId w:val="39"/>
  </w:num>
  <w:num w:numId="10" w16cid:durableId="337119781">
    <w:abstractNumId w:val="6"/>
  </w:num>
  <w:num w:numId="11" w16cid:durableId="1562406099">
    <w:abstractNumId w:val="38"/>
  </w:num>
  <w:num w:numId="12" w16cid:durableId="218176810">
    <w:abstractNumId w:val="35"/>
  </w:num>
  <w:num w:numId="13" w16cid:durableId="1140920014">
    <w:abstractNumId w:val="37"/>
  </w:num>
  <w:num w:numId="14" w16cid:durableId="1851984415">
    <w:abstractNumId w:val="21"/>
  </w:num>
  <w:num w:numId="15" w16cid:durableId="464353439">
    <w:abstractNumId w:val="5"/>
  </w:num>
  <w:num w:numId="16" w16cid:durableId="289821424">
    <w:abstractNumId w:val="22"/>
  </w:num>
  <w:num w:numId="17" w16cid:durableId="1046371490">
    <w:abstractNumId w:val="57"/>
  </w:num>
  <w:num w:numId="18" w16cid:durableId="425075344">
    <w:abstractNumId w:val="50"/>
  </w:num>
  <w:num w:numId="19" w16cid:durableId="745373543">
    <w:abstractNumId w:val="25"/>
  </w:num>
  <w:num w:numId="20" w16cid:durableId="2084136350">
    <w:abstractNumId w:val="63"/>
  </w:num>
  <w:num w:numId="21" w16cid:durableId="329530897">
    <w:abstractNumId w:val="7"/>
  </w:num>
  <w:num w:numId="22" w16cid:durableId="993949390">
    <w:abstractNumId w:val="45"/>
  </w:num>
  <w:num w:numId="23" w16cid:durableId="525951781">
    <w:abstractNumId w:val="34"/>
  </w:num>
  <w:num w:numId="24" w16cid:durableId="1763522943">
    <w:abstractNumId w:val="23"/>
  </w:num>
  <w:num w:numId="25" w16cid:durableId="2110390584">
    <w:abstractNumId w:val="66"/>
  </w:num>
  <w:num w:numId="26" w16cid:durableId="732968041">
    <w:abstractNumId w:val="32"/>
  </w:num>
  <w:num w:numId="27" w16cid:durableId="1741515431">
    <w:abstractNumId w:val="71"/>
  </w:num>
  <w:num w:numId="28" w16cid:durableId="1618025992">
    <w:abstractNumId w:val="30"/>
  </w:num>
  <w:num w:numId="29" w16cid:durableId="343747676">
    <w:abstractNumId w:val="26"/>
  </w:num>
  <w:num w:numId="30" w16cid:durableId="1410733563">
    <w:abstractNumId w:val="46"/>
  </w:num>
  <w:num w:numId="31" w16cid:durableId="764423689">
    <w:abstractNumId w:val="19"/>
  </w:num>
  <w:num w:numId="32" w16cid:durableId="1135639088">
    <w:abstractNumId w:val="61"/>
  </w:num>
  <w:num w:numId="33" w16cid:durableId="617957875">
    <w:abstractNumId w:val="1"/>
  </w:num>
  <w:num w:numId="34" w16cid:durableId="545987009">
    <w:abstractNumId w:val="0"/>
  </w:num>
  <w:num w:numId="35" w16cid:durableId="664748407">
    <w:abstractNumId w:val="31"/>
  </w:num>
  <w:num w:numId="36" w16cid:durableId="2025671663">
    <w:abstractNumId w:val="12"/>
  </w:num>
  <w:num w:numId="37" w16cid:durableId="651373330">
    <w:abstractNumId w:val="69"/>
  </w:num>
  <w:num w:numId="38" w16cid:durableId="1957789612">
    <w:abstractNumId w:val="15"/>
  </w:num>
  <w:num w:numId="39" w16cid:durableId="368384651">
    <w:abstractNumId w:val="58"/>
  </w:num>
  <w:num w:numId="40" w16cid:durableId="235479839">
    <w:abstractNumId w:val="18"/>
  </w:num>
  <w:num w:numId="41" w16cid:durableId="212540561">
    <w:abstractNumId w:val="52"/>
  </w:num>
  <w:num w:numId="42" w16cid:durableId="302778965">
    <w:abstractNumId w:val="47"/>
  </w:num>
  <w:num w:numId="43" w16cid:durableId="1189872946">
    <w:abstractNumId w:val="49"/>
  </w:num>
  <w:num w:numId="44" w16cid:durableId="460849342">
    <w:abstractNumId w:val="28"/>
  </w:num>
  <w:num w:numId="45" w16cid:durableId="2140103189">
    <w:abstractNumId w:val="64"/>
  </w:num>
  <w:num w:numId="46" w16cid:durableId="1161316606">
    <w:abstractNumId w:val="11"/>
  </w:num>
  <w:num w:numId="47" w16cid:durableId="1392923505">
    <w:abstractNumId w:val="55"/>
  </w:num>
  <w:num w:numId="48" w16cid:durableId="610550424">
    <w:abstractNumId w:val="27"/>
  </w:num>
  <w:num w:numId="49" w16cid:durableId="585115205">
    <w:abstractNumId w:val="36"/>
  </w:num>
  <w:num w:numId="50" w16cid:durableId="1728457992">
    <w:abstractNumId w:val="29"/>
  </w:num>
  <w:num w:numId="51" w16cid:durableId="1103106456">
    <w:abstractNumId w:val="67"/>
  </w:num>
  <w:num w:numId="52" w16cid:durableId="629478628">
    <w:abstractNumId w:val="40"/>
  </w:num>
  <w:num w:numId="53" w16cid:durableId="733964199">
    <w:abstractNumId w:val="33"/>
  </w:num>
  <w:num w:numId="54" w16cid:durableId="883567611">
    <w:abstractNumId w:val="13"/>
  </w:num>
  <w:num w:numId="55" w16cid:durableId="2086301460">
    <w:abstractNumId w:val="41"/>
  </w:num>
  <w:num w:numId="56" w16cid:durableId="1913076173">
    <w:abstractNumId w:val="43"/>
  </w:num>
  <w:num w:numId="57" w16cid:durableId="1576357106">
    <w:abstractNumId w:val="24"/>
  </w:num>
  <w:num w:numId="58" w16cid:durableId="1411777327">
    <w:abstractNumId w:val="14"/>
  </w:num>
  <w:num w:numId="59" w16cid:durableId="1888372621">
    <w:abstractNumId w:val="3"/>
  </w:num>
  <w:num w:numId="60" w16cid:durableId="1819834757">
    <w:abstractNumId w:val="51"/>
  </w:num>
  <w:num w:numId="61" w16cid:durableId="1849052635">
    <w:abstractNumId w:val="16"/>
  </w:num>
  <w:num w:numId="62" w16cid:durableId="84083468">
    <w:abstractNumId w:val="53"/>
  </w:num>
  <w:num w:numId="63" w16cid:durableId="516426098">
    <w:abstractNumId w:val="4"/>
  </w:num>
  <w:num w:numId="64" w16cid:durableId="1285427266">
    <w:abstractNumId w:val="70"/>
  </w:num>
  <w:num w:numId="65" w16cid:durableId="857041478">
    <w:abstractNumId w:val="9"/>
  </w:num>
  <w:num w:numId="66" w16cid:durableId="2829428">
    <w:abstractNumId w:val="65"/>
  </w:num>
  <w:num w:numId="67" w16cid:durableId="1779256636">
    <w:abstractNumId w:val="48"/>
  </w:num>
  <w:num w:numId="68" w16cid:durableId="167448495">
    <w:abstractNumId w:val="56"/>
  </w:num>
  <w:num w:numId="69" w16cid:durableId="1959527145">
    <w:abstractNumId w:val="59"/>
  </w:num>
  <w:num w:numId="70" w16cid:durableId="770050055">
    <w:abstractNumId w:val="60"/>
  </w:num>
  <w:num w:numId="71" w16cid:durableId="1869953334">
    <w:abstractNumId w:val="54"/>
  </w:num>
  <w:numIdMacAtCleanup w:val="7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tDC1NDQxMzA0szRQ0lEKTi0uzszPAykwqgUA3+suxCwAAAA="/>
  </w:docVars>
  <w:rsids>
    <w:rsidRoot w:val="00227212"/>
    <w:rsid w:val="00000AF7"/>
    <w:rsid w:val="000012A5"/>
    <w:rsid w:val="0001008B"/>
    <w:rsid w:val="00012BDA"/>
    <w:rsid w:val="00013459"/>
    <w:rsid w:val="000140E2"/>
    <w:rsid w:val="0001440B"/>
    <w:rsid w:val="00015C87"/>
    <w:rsid w:val="00015F04"/>
    <w:rsid w:val="00016F2C"/>
    <w:rsid w:val="0001710F"/>
    <w:rsid w:val="00021839"/>
    <w:rsid w:val="00021FCA"/>
    <w:rsid w:val="00022187"/>
    <w:rsid w:val="000245B7"/>
    <w:rsid w:val="00024A53"/>
    <w:rsid w:val="0002584B"/>
    <w:rsid w:val="000266B8"/>
    <w:rsid w:val="000369BF"/>
    <w:rsid w:val="00036FF5"/>
    <w:rsid w:val="00037695"/>
    <w:rsid w:val="00037F7C"/>
    <w:rsid w:val="00041910"/>
    <w:rsid w:val="00041AB9"/>
    <w:rsid w:val="00041BBC"/>
    <w:rsid w:val="0004273B"/>
    <w:rsid w:val="000448EB"/>
    <w:rsid w:val="00046B65"/>
    <w:rsid w:val="0005052B"/>
    <w:rsid w:val="00055F24"/>
    <w:rsid w:val="000572C7"/>
    <w:rsid w:val="0006025F"/>
    <w:rsid w:val="00063D10"/>
    <w:rsid w:val="000678FF"/>
    <w:rsid w:val="00071835"/>
    <w:rsid w:val="000744B9"/>
    <w:rsid w:val="00074FC8"/>
    <w:rsid w:val="00075FFF"/>
    <w:rsid w:val="000779CC"/>
    <w:rsid w:val="0008099F"/>
    <w:rsid w:val="00083AA1"/>
    <w:rsid w:val="000840CF"/>
    <w:rsid w:val="000858A9"/>
    <w:rsid w:val="00087B72"/>
    <w:rsid w:val="00087BE8"/>
    <w:rsid w:val="000915D2"/>
    <w:rsid w:val="00094A52"/>
    <w:rsid w:val="00095342"/>
    <w:rsid w:val="00095CAD"/>
    <w:rsid w:val="000965B0"/>
    <w:rsid w:val="00097674"/>
    <w:rsid w:val="00097A89"/>
    <w:rsid w:val="000A0C22"/>
    <w:rsid w:val="000A7B97"/>
    <w:rsid w:val="000B461F"/>
    <w:rsid w:val="000B54EC"/>
    <w:rsid w:val="000C0126"/>
    <w:rsid w:val="000C15CF"/>
    <w:rsid w:val="000C2796"/>
    <w:rsid w:val="000C5AAD"/>
    <w:rsid w:val="000C6A56"/>
    <w:rsid w:val="000C75D4"/>
    <w:rsid w:val="000D02B8"/>
    <w:rsid w:val="000D062E"/>
    <w:rsid w:val="000D0D80"/>
    <w:rsid w:val="000D7756"/>
    <w:rsid w:val="000E1232"/>
    <w:rsid w:val="000E1A4E"/>
    <w:rsid w:val="000E2D39"/>
    <w:rsid w:val="000E49F9"/>
    <w:rsid w:val="000E4D55"/>
    <w:rsid w:val="000F12E6"/>
    <w:rsid w:val="000F182D"/>
    <w:rsid w:val="000F1AC9"/>
    <w:rsid w:val="000F29A9"/>
    <w:rsid w:val="000F3A9D"/>
    <w:rsid w:val="000F65C4"/>
    <w:rsid w:val="000F6828"/>
    <w:rsid w:val="000F6FDE"/>
    <w:rsid w:val="001021CB"/>
    <w:rsid w:val="001023C9"/>
    <w:rsid w:val="0010290E"/>
    <w:rsid w:val="00103442"/>
    <w:rsid w:val="00104FA2"/>
    <w:rsid w:val="00107028"/>
    <w:rsid w:val="0010756C"/>
    <w:rsid w:val="0010782C"/>
    <w:rsid w:val="001101BA"/>
    <w:rsid w:val="00110AEE"/>
    <w:rsid w:val="00112A74"/>
    <w:rsid w:val="00113C51"/>
    <w:rsid w:val="00113DC4"/>
    <w:rsid w:val="001142EE"/>
    <w:rsid w:val="00115775"/>
    <w:rsid w:val="00125028"/>
    <w:rsid w:val="00130DF3"/>
    <w:rsid w:val="001328AC"/>
    <w:rsid w:val="00133578"/>
    <w:rsid w:val="00133A43"/>
    <w:rsid w:val="00140405"/>
    <w:rsid w:val="00140922"/>
    <w:rsid w:val="00142393"/>
    <w:rsid w:val="00145453"/>
    <w:rsid w:val="00145E49"/>
    <w:rsid w:val="00147410"/>
    <w:rsid w:val="0015020C"/>
    <w:rsid w:val="00151751"/>
    <w:rsid w:val="001531D2"/>
    <w:rsid w:val="001535B5"/>
    <w:rsid w:val="00155371"/>
    <w:rsid w:val="00156DA2"/>
    <w:rsid w:val="00163227"/>
    <w:rsid w:val="00164DBA"/>
    <w:rsid w:val="0016793D"/>
    <w:rsid w:val="00172F0F"/>
    <w:rsid w:val="00172F79"/>
    <w:rsid w:val="0018019D"/>
    <w:rsid w:val="001821E9"/>
    <w:rsid w:val="00183384"/>
    <w:rsid w:val="00183F4D"/>
    <w:rsid w:val="0018483E"/>
    <w:rsid w:val="00186719"/>
    <w:rsid w:val="00187F46"/>
    <w:rsid w:val="00190B84"/>
    <w:rsid w:val="00194657"/>
    <w:rsid w:val="0019587E"/>
    <w:rsid w:val="001975DC"/>
    <w:rsid w:val="001A1A7D"/>
    <w:rsid w:val="001A3F35"/>
    <w:rsid w:val="001A44C4"/>
    <w:rsid w:val="001A4CAA"/>
    <w:rsid w:val="001B2990"/>
    <w:rsid w:val="001B7549"/>
    <w:rsid w:val="001B7DB3"/>
    <w:rsid w:val="001C0163"/>
    <w:rsid w:val="001C391B"/>
    <w:rsid w:val="001C6B7C"/>
    <w:rsid w:val="001D11B6"/>
    <w:rsid w:val="001D2678"/>
    <w:rsid w:val="001E20BB"/>
    <w:rsid w:val="001E21D1"/>
    <w:rsid w:val="001E3FE2"/>
    <w:rsid w:val="001E4208"/>
    <w:rsid w:val="001E4EFC"/>
    <w:rsid w:val="001E5843"/>
    <w:rsid w:val="001E5D4F"/>
    <w:rsid w:val="001E7878"/>
    <w:rsid w:val="001F0526"/>
    <w:rsid w:val="001F05F3"/>
    <w:rsid w:val="001F3398"/>
    <w:rsid w:val="001F42FE"/>
    <w:rsid w:val="00200A7B"/>
    <w:rsid w:val="00201A3C"/>
    <w:rsid w:val="00205516"/>
    <w:rsid w:val="0020567E"/>
    <w:rsid w:val="00205729"/>
    <w:rsid w:val="002064A0"/>
    <w:rsid w:val="00207637"/>
    <w:rsid w:val="00211CEF"/>
    <w:rsid w:val="00213AFF"/>
    <w:rsid w:val="00214D46"/>
    <w:rsid w:val="00215DF1"/>
    <w:rsid w:val="00216126"/>
    <w:rsid w:val="002202D8"/>
    <w:rsid w:val="002205B2"/>
    <w:rsid w:val="002221DA"/>
    <w:rsid w:val="00223DE4"/>
    <w:rsid w:val="00227212"/>
    <w:rsid w:val="002277F6"/>
    <w:rsid w:val="00227824"/>
    <w:rsid w:val="00230EE5"/>
    <w:rsid w:val="00231080"/>
    <w:rsid w:val="00231C8E"/>
    <w:rsid w:val="00235602"/>
    <w:rsid w:val="00237327"/>
    <w:rsid w:val="0024303E"/>
    <w:rsid w:val="00243403"/>
    <w:rsid w:val="002437FE"/>
    <w:rsid w:val="0024405A"/>
    <w:rsid w:val="002454C7"/>
    <w:rsid w:val="00247DFF"/>
    <w:rsid w:val="002501D5"/>
    <w:rsid w:val="00251C6C"/>
    <w:rsid w:val="0025515A"/>
    <w:rsid w:val="002564FE"/>
    <w:rsid w:val="002576BD"/>
    <w:rsid w:val="002576FA"/>
    <w:rsid w:val="002578A8"/>
    <w:rsid w:val="00260BCE"/>
    <w:rsid w:val="002659D5"/>
    <w:rsid w:val="00267074"/>
    <w:rsid w:val="00267163"/>
    <w:rsid w:val="00272217"/>
    <w:rsid w:val="00272675"/>
    <w:rsid w:val="00274868"/>
    <w:rsid w:val="00274944"/>
    <w:rsid w:val="0027519E"/>
    <w:rsid w:val="00276A77"/>
    <w:rsid w:val="002812D6"/>
    <w:rsid w:val="002866D0"/>
    <w:rsid w:val="002869C8"/>
    <w:rsid w:val="00290B33"/>
    <w:rsid w:val="00295E3A"/>
    <w:rsid w:val="00296EB7"/>
    <w:rsid w:val="002A1184"/>
    <w:rsid w:val="002A1485"/>
    <w:rsid w:val="002A156C"/>
    <w:rsid w:val="002A2EB9"/>
    <w:rsid w:val="002A321F"/>
    <w:rsid w:val="002A4B3E"/>
    <w:rsid w:val="002A4C9F"/>
    <w:rsid w:val="002A5A11"/>
    <w:rsid w:val="002A5FD8"/>
    <w:rsid w:val="002A6D71"/>
    <w:rsid w:val="002B64AC"/>
    <w:rsid w:val="002C0B7F"/>
    <w:rsid w:val="002C24A6"/>
    <w:rsid w:val="002C30C5"/>
    <w:rsid w:val="002C44D2"/>
    <w:rsid w:val="002C48AB"/>
    <w:rsid w:val="002C6483"/>
    <w:rsid w:val="002D1C66"/>
    <w:rsid w:val="002D319D"/>
    <w:rsid w:val="002D3B02"/>
    <w:rsid w:val="002D3EAE"/>
    <w:rsid w:val="002D6C91"/>
    <w:rsid w:val="002E00D3"/>
    <w:rsid w:val="002E1FB3"/>
    <w:rsid w:val="002E3D20"/>
    <w:rsid w:val="002E4986"/>
    <w:rsid w:val="002E5890"/>
    <w:rsid w:val="002E67AD"/>
    <w:rsid w:val="002E76AC"/>
    <w:rsid w:val="002F15A3"/>
    <w:rsid w:val="002F4605"/>
    <w:rsid w:val="002F57D4"/>
    <w:rsid w:val="002F6478"/>
    <w:rsid w:val="002F6B69"/>
    <w:rsid w:val="0030021C"/>
    <w:rsid w:val="0030115C"/>
    <w:rsid w:val="0030199A"/>
    <w:rsid w:val="00302C7F"/>
    <w:rsid w:val="0030334E"/>
    <w:rsid w:val="0030371C"/>
    <w:rsid w:val="00305399"/>
    <w:rsid w:val="00307F45"/>
    <w:rsid w:val="00310BED"/>
    <w:rsid w:val="00310C91"/>
    <w:rsid w:val="00310F67"/>
    <w:rsid w:val="00312D45"/>
    <w:rsid w:val="003134A0"/>
    <w:rsid w:val="00321B51"/>
    <w:rsid w:val="0032250D"/>
    <w:rsid w:val="00323026"/>
    <w:rsid w:val="00324A85"/>
    <w:rsid w:val="00324AE8"/>
    <w:rsid w:val="00326A41"/>
    <w:rsid w:val="0033032C"/>
    <w:rsid w:val="00330AF7"/>
    <w:rsid w:val="003311D5"/>
    <w:rsid w:val="00335E1D"/>
    <w:rsid w:val="00336286"/>
    <w:rsid w:val="00340131"/>
    <w:rsid w:val="00340649"/>
    <w:rsid w:val="0034117F"/>
    <w:rsid w:val="003419DA"/>
    <w:rsid w:val="00342BD7"/>
    <w:rsid w:val="00346D3E"/>
    <w:rsid w:val="00347611"/>
    <w:rsid w:val="003524EF"/>
    <w:rsid w:val="00353E69"/>
    <w:rsid w:val="00356AD1"/>
    <w:rsid w:val="00356ED6"/>
    <w:rsid w:val="00360AE5"/>
    <w:rsid w:val="00362894"/>
    <w:rsid w:val="00362FD7"/>
    <w:rsid w:val="003656DD"/>
    <w:rsid w:val="00365B39"/>
    <w:rsid w:val="003668C1"/>
    <w:rsid w:val="00367FD1"/>
    <w:rsid w:val="003716B0"/>
    <w:rsid w:val="00377BC3"/>
    <w:rsid w:val="003802A4"/>
    <w:rsid w:val="00381CF7"/>
    <w:rsid w:val="00382A96"/>
    <w:rsid w:val="0038307F"/>
    <w:rsid w:val="00384CB5"/>
    <w:rsid w:val="0038549A"/>
    <w:rsid w:val="00385680"/>
    <w:rsid w:val="00391990"/>
    <w:rsid w:val="00391ED0"/>
    <w:rsid w:val="00393D4A"/>
    <w:rsid w:val="00395541"/>
    <w:rsid w:val="00397153"/>
    <w:rsid w:val="00397B03"/>
    <w:rsid w:val="003A0919"/>
    <w:rsid w:val="003A2904"/>
    <w:rsid w:val="003A2F14"/>
    <w:rsid w:val="003A3611"/>
    <w:rsid w:val="003A3693"/>
    <w:rsid w:val="003A46A4"/>
    <w:rsid w:val="003A4AF9"/>
    <w:rsid w:val="003B06C2"/>
    <w:rsid w:val="003B202B"/>
    <w:rsid w:val="003B3FF5"/>
    <w:rsid w:val="003B4319"/>
    <w:rsid w:val="003B5231"/>
    <w:rsid w:val="003B5644"/>
    <w:rsid w:val="003B722B"/>
    <w:rsid w:val="003B7FAF"/>
    <w:rsid w:val="003C0088"/>
    <w:rsid w:val="003C3777"/>
    <w:rsid w:val="003C45EE"/>
    <w:rsid w:val="003D0412"/>
    <w:rsid w:val="003D5B2E"/>
    <w:rsid w:val="003E001A"/>
    <w:rsid w:val="003E03D0"/>
    <w:rsid w:val="003E1EE5"/>
    <w:rsid w:val="003E2807"/>
    <w:rsid w:val="003E3EAE"/>
    <w:rsid w:val="003E642B"/>
    <w:rsid w:val="003F1096"/>
    <w:rsid w:val="003F41DA"/>
    <w:rsid w:val="003F4E04"/>
    <w:rsid w:val="003F72D6"/>
    <w:rsid w:val="0040005C"/>
    <w:rsid w:val="004014BB"/>
    <w:rsid w:val="00401E71"/>
    <w:rsid w:val="00402DEC"/>
    <w:rsid w:val="004051AA"/>
    <w:rsid w:val="0041051E"/>
    <w:rsid w:val="004135C0"/>
    <w:rsid w:val="00414AF3"/>
    <w:rsid w:val="00415CE7"/>
    <w:rsid w:val="00415FAF"/>
    <w:rsid w:val="00422C7A"/>
    <w:rsid w:val="004230F8"/>
    <w:rsid w:val="00425D4D"/>
    <w:rsid w:val="00430068"/>
    <w:rsid w:val="0043195D"/>
    <w:rsid w:val="00433EB6"/>
    <w:rsid w:val="00434E62"/>
    <w:rsid w:val="004351C1"/>
    <w:rsid w:val="00440D18"/>
    <w:rsid w:val="00442938"/>
    <w:rsid w:val="00442A70"/>
    <w:rsid w:val="00442FCF"/>
    <w:rsid w:val="00443C77"/>
    <w:rsid w:val="00444C8D"/>
    <w:rsid w:val="00446A16"/>
    <w:rsid w:val="00447551"/>
    <w:rsid w:val="004477D3"/>
    <w:rsid w:val="004508E3"/>
    <w:rsid w:val="00451E2B"/>
    <w:rsid w:val="00457BBB"/>
    <w:rsid w:val="00460A12"/>
    <w:rsid w:val="00467E06"/>
    <w:rsid w:val="004717CD"/>
    <w:rsid w:val="00471826"/>
    <w:rsid w:val="00472C8C"/>
    <w:rsid w:val="00473F0C"/>
    <w:rsid w:val="00474783"/>
    <w:rsid w:val="00476057"/>
    <w:rsid w:val="00480A2B"/>
    <w:rsid w:val="004811B6"/>
    <w:rsid w:val="004825FB"/>
    <w:rsid w:val="00483FA9"/>
    <w:rsid w:val="004867CB"/>
    <w:rsid w:val="004876F5"/>
    <w:rsid w:val="00490559"/>
    <w:rsid w:val="00493422"/>
    <w:rsid w:val="00493527"/>
    <w:rsid w:val="00493B49"/>
    <w:rsid w:val="00495121"/>
    <w:rsid w:val="0049602C"/>
    <w:rsid w:val="004A04F1"/>
    <w:rsid w:val="004A6002"/>
    <w:rsid w:val="004A7926"/>
    <w:rsid w:val="004B1D59"/>
    <w:rsid w:val="004B2573"/>
    <w:rsid w:val="004B7870"/>
    <w:rsid w:val="004C15F1"/>
    <w:rsid w:val="004C2314"/>
    <w:rsid w:val="004C4C4E"/>
    <w:rsid w:val="004C6A77"/>
    <w:rsid w:val="004D22D1"/>
    <w:rsid w:val="004D29E1"/>
    <w:rsid w:val="004E140B"/>
    <w:rsid w:val="004E3B12"/>
    <w:rsid w:val="004E3FBA"/>
    <w:rsid w:val="004E4D99"/>
    <w:rsid w:val="004F1A15"/>
    <w:rsid w:val="004F55FD"/>
    <w:rsid w:val="005003C9"/>
    <w:rsid w:val="0050063F"/>
    <w:rsid w:val="0050147C"/>
    <w:rsid w:val="00501720"/>
    <w:rsid w:val="00502074"/>
    <w:rsid w:val="00503B97"/>
    <w:rsid w:val="00505321"/>
    <w:rsid w:val="005055A9"/>
    <w:rsid w:val="00510060"/>
    <w:rsid w:val="005107E0"/>
    <w:rsid w:val="00511C16"/>
    <w:rsid w:val="00511DD0"/>
    <w:rsid w:val="005124AC"/>
    <w:rsid w:val="00512DA3"/>
    <w:rsid w:val="005151A1"/>
    <w:rsid w:val="00515CBA"/>
    <w:rsid w:val="005168AB"/>
    <w:rsid w:val="005168D3"/>
    <w:rsid w:val="00516C2A"/>
    <w:rsid w:val="00517161"/>
    <w:rsid w:val="005177FB"/>
    <w:rsid w:val="00517F07"/>
    <w:rsid w:val="00520711"/>
    <w:rsid w:val="00524577"/>
    <w:rsid w:val="005261BE"/>
    <w:rsid w:val="00527F5E"/>
    <w:rsid w:val="00531CB4"/>
    <w:rsid w:val="00533BD0"/>
    <w:rsid w:val="0053552A"/>
    <w:rsid w:val="00541BD5"/>
    <w:rsid w:val="0054477B"/>
    <w:rsid w:val="00545D6F"/>
    <w:rsid w:val="00547F60"/>
    <w:rsid w:val="005529AE"/>
    <w:rsid w:val="00552F81"/>
    <w:rsid w:val="00554F70"/>
    <w:rsid w:val="0055642C"/>
    <w:rsid w:val="00557398"/>
    <w:rsid w:val="00560F8A"/>
    <w:rsid w:val="00562C36"/>
    <w:rsid w:val="005634A4"/>
    <w:rsid w:val="00565792"/>
    <w:rsid w:val="00566276"/>
    <w:rsid w:val="00567435"/>
    <w:rsid w:val="00570BA3"/>
    <w:rsid w:val="00572087"/>
    <w:rsid w:val="005720AC"/>
    <w:rsid w:val="00572E50"/>
    <w:rsid w:val="00575272"/>
    <w:rsid w:val="00575420"/>
    <w:rsid w:val="005777FD"/>
    <w:rsid w:val="00580711"/>
    <w:rsid w:val="0058273A"/>
    <w:rsid w:val="005838CE"/>
    <w:rsid w:val="005848FF"/>
    <w:rsid w:val="005875E2"/>
    <w:rsid w:val="00590BE2"/>
    <w:rsid w:val="0059113B"/>
    <w:rsid w:val="00591BFF"/>
    <w:rsid w:val="00593793"/>
    <w:rsid w:val="00593E4E"/>
    <w:rsid w:val="00594364"/>
    <w:rsid w:val="00594F4C"/>
    <w:rsid w:val="00596500"/>
    <w:rsid w:val="00596D3C"/>
    <w:rsid w:val="00597290"/>
    <w:rsid w:val="005A1AC5"/>
    <w:rsid w:val="005A4B77"/>
    <w:rsid w:val="005A55C1"/>
    <w:rsid w:val="005A5EDA"/>
    <w:rsid w:val="005A62DD"/>
    <w:rsid w:val="005B2DF7"/>
    <w:rsid w:val="005B48A3"/>
    <w:rsid w:val="005B6279"/>
    <w:rsid w:val="005B64A3"/>
    <w:rsid w:val="005B70CE"/>
    <w:rsid w:val="005C0389"/>
    <w:rsid w:val="005C48B3"/>
    <w:rsid w:val="005C5124"/>
    <w:rsid w:val="005C5A9F"/>
    <w:rsid w:val="005C776E"/>
    <w:rsid w:val="005C78FA"/>
    <w:rsid w:val="005D0308"/>
    <w:rsid w:val="005D0688"/>
    <w:rsid w:val="005D2F32"/>
    <w:rsid w:val="005D359A"/>
    <w:rsid w:val="005D4AD1"/>
    <w:rsid w:val="005D65F1"/>
    <w:rsid w:val="005E0784"/>
    <w:rsid w:val="005E2EEE"/>
    <w:rsid w:val="005E2FE6"/>
    <w:rsid w:val="005F3A37"/>
    <w:rsid w:val="005F73EF"/>
    <w:rsid w:val="00602E8C"/>
    <w:rsid w:val="00602EB6"/>
    <w:rsid w:val="006037B7"/>
    <w:rsid w:val="00606802"/>
    <w:rsid w:val="006079BC"/>
    <w:rsid w:val="00607DDC"/>
    <w:rsid w:val="00611E48"/>
    <w:rsid w:val="006161A7"/>
    <w:rsid w:val="0061699C"/>
    <w:rsid w:val="00616FDA"/>
    <w:rsid w:val="00617093"/>
    <w:rsid w:val="00617D3E"/>
    <w:rsid w:val="00621E8E"/>
    <w:rsid w:val="00621F89"/>
    <w:rsid w:val="006232A1"/>
    <w:rsid w:val="006248C8"/>
    <w:rsid w:val="00625C57"/>
    <w:rsid w:val="00626FF8"/>
    <w:rsid w:val="00631699"/>
    <w:rsid w:val="00631A0B"/>
    <w:rsid w:val="00631E1B"/>
    <w:rsid w:val="006331AD"/>
    <w:rsid w:val="006340D8"/>
    <w:rsid w:val="00636927"/>
    <w:rsid w:val="00637C15"/>
    <w:rsid w:val="00640FE4"/>
    <w:rsid w:val="00643FF2"/>
    <w:rsid w:val="00644FA9"/>
    <w:rsid w:val="006451CD"/>
    <w:rsid w:val="006463CC"/>
    <w:rsid w:val="00650A9C"/>
    <w:rsid w:val="00651848"/>
    <w:rsid w:val="00652350"/>
    <w:rsid w:val="00652427"/>
    <w:rsid w:val="00655812"/>
    <w:rsid w:val="00655ACD"/>
    <w:rsid w:val="0065629F"/>
    <w:rsid w:val="0066050A"/>
    <w:rsid w:val="00660AAC"/>
    <w:rsid w:val="00661159"/>
    <w:rsid w:val="0066119F"/>
    <w:rsid w:val="006629E9"/>
    <w:rsid w:val="00667573"/>
    <w:rsid w:val="00667C28"/>
    <w:rsid w:val="00667CA9"/>
    <w:rsid w:val="006726E0"/>
    <w:rsid w:val="00673DB3"/>
    <w:rsid w:val="00674C1D"/>
    <w:rsid w:val="00674C8E"/>
    <w:rsid w:val="0067701B"/>
    <w:rsid w:val="00677EBD"/>
    <w:rsid w:val="00677F02"/>
    <w:rsid w:val="0068045E"/>
    <w:rsid w:val="006806F3"/>
    <w:rsid w:val="00681451"/>
    <w:rsid w:val="00681C70"/>
    <w:rsid w:val="0068370B"/>
    <w:rsid w:val="00683E6D"/>
    <w:rsid w:val="006841ED"/>
    <w:rsid w:val="00686093"/>
    <w:rsid w:val="00686800"/>
    <w:rsid w:val="00686B8C"/>
    <w:rsid w:val="00686FD2"/>
    <w:rsid w:val="006871EB"/>
    <w:rsid w:val="00690174"/>
    <w:rsid w:val="0069081D"/>
    <w:rsid w:val="00691E7B"/>
    <w:rsid w:val="006926E1"/>
    <w:rsid w:val="006947D0"/>
    <w:rsid w:val="006964A2"/>
    <w:rsid w:val="006A08F5"/>
    <w:rsid w:val="006A0B00"/>
    <w:rsid w:val="006A0E70"/>
    <w:rsid w:val="006A46BB"/>
    <w:rsid w:val="006A492E"/>
    <w:rsid w:val="006A76A5"/>
    <w:rsid w:val="006B13B2"/>
    <w:rsid w:val="006B2094"/>
    <w:rsid w:val="006B3651"/>
    <w:rsid w:val="006B3D57"/>
    <w:rsid w:val="006B59E1"/>
    <w:rsid w:val="006B6DD2"/>
    <w:rsid w:val="006B7F4B"/>
    <w:rsid w:val="006C15C3"/>
    <w:rsid w:val="006C27C8"/>
    <w:rsid w:val="006C4FE9"/>
    <w:rsid w:val="006D12AF"/>
    <w:rsid w:val="006D1824"/>
    <w:rsid w:val="006D3A35"/>
    <w:rsid w:val="006D46A8"/>
    <w:rsid w:val="006E1147"/>
    <w:rsid w:val="006E21F0"/>
    <w:rsid w:val="006E2667"/>
    <w:rsid w:val="006E3088"/>
    <w:rsid w:val="006E6639"/>
    <w:rsid w:val="006F24B5"/>
    <w:rsid w:val="006F3120"/>
    <w:rsid w:val="006F3ECA"/>
    <w:rsid w:val="006F451A"/>
    <w:rsid w:val="006F6886"/>
    <w:rsid w:val="006F7684"/>
    <w:rsid w:val="006F7887"/>
    <w:rsid w:val="00705305"/>
    <w:rsid w:val="007057F5"/>
    <w:rsid w:val="007060A9"/>
    <w:rsid w:val="00707D59"/>
    <w:rsid w:val="0071053B"/>
    <w:rsid w:val="00710831"/>
    <w:rsid w:val="00711F50"/>
    <w:rsid w:val="007158D0"/>
    <w:rsid w:val="00715BBB"/>
    <w:rsid w:val="00721028"/>
    <w:rsid w:val="007256CA"/>
    <w:rsid w:val="0072591D"/>
    <w:rsid w:val="0072593A"/>
    <w:rsid w:val="0072673F"/>
    <w:rsid w:val="007271AB"/>
    <w:rsid w:val="00730225"/>
    <w:rsid w:val="00730CD2"/>
    <w:rsid w:val="007324C4"/>
    <w:rsid w:val="0073304B"/>
    <w:rsid w:val="00733490"/>
    <w:rsid w:val="00733669"/>
    <w:rsid w:val="007337B6"/>
    <w:rsid w:val="00737E9C"/>
    <w:rsid w:val="007414CD"/>
    <w:rsid w:val="00741795"/>
    <w:rsid w:val="00741B2A"/>
    <w:rsid w:val="007424E5"/>
    <w:rsid w:val="0074596E"/>
    <w:rsid w:val="00750864"/>
    <w:rsid w:val="0075179F"/>
    <w:rsid w:val="00751E65"/>
    <w:rsid w:val="00752F11"/>
    <w:rsid w:val="00762AA5"/>
    <w:rsid w:val="00762C17"/>
    <w:rsid w:val="00763A45"/>
    <w:rsid w:val="00764ACF"/>
    <w:rsid w:val="0076642F"/>
    <w:rsid w:val="00767C1A"/>
    <w:rsid w:val="007707CD"/>
    <w:rsid w:val="00773372"/>
    <w:rsid w:val="00773E06"/>
    <w:rsid w:val="007773D2"/>
    <w:rsid w:val="00781A4F"/>
    <w:rsid w:val="00782EAC"/>
    <w:rsid w:val="00784284"/>
    <w:rsid w:val="007860DD"/>
    <w:rsid w:val="0078665D"/>
    <w:rsid w:val="00790355"/>
    <w:rsid w:val="00790C1B"/>
    <w:rsid w:val="00791115"/>
    <w:rsid w:val="00792136"/>
    <w:rsid w:val="007A00F7"/>
    <w:rsid w:val="007A07CB"/>
    <w:rsid w:val="007A0A05"/>
    <w:rsid w:val="007A44AA"/>
    <w:rsid w:val="007B0620"/>
    <w:rsid w:val="007B229F"/>
    <w:rsid w:val="007B24DD"/>
    <w:rsid w:val="007B279C"/>
    <w:rsid w:val="007B28BC"/>
    <w:rsid w:val="007B2C12"/>
    <w:rsid w:val="007B403C"/>
    <w:rsid w:val="007B41EA"/>
    <w:rsid w:val="007B62BA"/>
    <w:rsid w:val="007B6B1E"/>
    <w:rsid w:val="007B7A7A"/>
    <w:rsid w:val="007B7C31"/>
    <w:rsid w:val="007C1CBA"/>
    <w:rsid w:val="007C27C9"/>
    <w:rsid w:val="007C4403"/>
    <w:rsid w:val="007C76D6"/>
    <w:rsid w:val="007D09EA"/>
    <w:rsid w:val="007D0A66"/>
    <w:rsid w:val="007D1A25"/>
    <w:rsid w:val="007D2911"/>
    <w:rsid w:val="007D3238"/>
    <w:rsid w:val="007D4D97"/>
    <w:rsid w:val="007E3AE6"/>
    <w:rsid w:val="007E5318"/>
    <w:rsid w:val="007E6FE8"/>
    <w:rsid w:val="007E7C30"/>
    <w:rsid w:val="007F0398"/>
    <w:rsid w:val="007F3170"/>
    <w:rsid w:val="007F3B18"/>
    <w:rsid w:val="007F6D1E"/>
    <w:rsid w:val="007F76B0"/>
    <w:rsid w:val="00802048"/>
    <w:rsid w:val="008104A3"/>
    <w:rsid w:val="00810B5D"/>
    <w:rsid w:val="008125E8"/>
    <w:rsid w:val="00812D57"/>
    <w:rsid w:val="00814932"/>
    <w:rsid w:val="00816A40"/>
    <w:rsid w:val="00817346"/>
    <w:rsid w:val="008208B7"/>
    <w:rsid w:val="008213A1"/>
    <w:rsid w:val="00822DF1"/>
    <w:rsid w:val="00823BB0"/>
    <w:rsid w:val="00824490"/>
    <w:rsid w:val="008252C2"/>
    <w:rsid w:val="00825336"/>
    <w:rsid w:val="008310B9"/>
    <w:rsid w:val="00831B8A"/>
    <w:rsid w:val="00834CDF"/>
    <w:rsid w:val="00840376"/>
    <w:rsid w:val="008424D5"/>
    <w:rsid w:val="00845F19"/>
    <w:rsid w:val="00846B94"/>
    <w:rsid w:val="0084705B"/>
    <w:rsid w:val="0084769E"/>
    <w:rsid w:val="00847C6D"/>
    <w:rsid w:val="0085023B"/>
    <w:rsid w:val="008506A1"/>
    <w:rsid w:val="00850993"/>
    <w:rsid w:val="008513B7"/>
    <w:rsid w:val="00851C0B"/>
    <w:rsid w:val="008542B3"/>
    <w:rsid w:val="0085593F"/>
    <w:rsid w:val="00855A4C"/>
    <w:rsid w:val="008560C9"/>
    <w:rsid w:val="00857522"/>
    <w:rsid w:val="00857B81"/>
    <w:rsid w:val="008605B7"/>
    <w:rsid w:val="00860F44"/>
    <w:rsid w:val="0086279E"/>
    <w:rsid w:val="00867008"/>
    <w:rsid w:val="0087315F"/>
    <w:rsid w:val="00874091"/>
    <w:rsid w:val="00875E6C"/>
    <w:rsid w:val="00877E75"/>
    <w:rsid w:val="0088156C"/>
    <w:rsid w:val="00882A18"/>
    <w:rsid w:val="008853AF"/>
    <w:rsid w:val="00887898"/>
    <w:rsid w:val="00887AE9"/>
    <w:rsid w:val="00887D61"/>
    <w:rsid w:val="008916CD"/>
    <w:rsid w:val="00892918"/>
    <w:rsid w:val="0089337D"/>
    <w:rsid w:val="00893D3C"/>
    <w:rsid w:val="008A0BD3"/>
    <w:rsid w:val="008A494A"/>
    <w:rsid w:val="008A7E74"/>
    <w:rsid w:val="008B07EB"/>
    <w:rsid w:val="008B1221"/>
    <w:rsid w:val="008B28FF"/>
    <w:rsid w:val="008B3679"/>
    <w:rsid w:val="008B36CB"/>
    <w:rsid w:val="008B3EB0"/>
    <w:rsid w:val="008B68D8"/>
    <w:rsid w:val="008B6F58"/>
    <w:rsid w:val="008B6F96"/>
    <w:rsid w:val="008C0324"/>
    <w:rsid w:val="008C11D0"/>
    <w:rsid w:val="008C17DF"/>
    <w:rsid w:val="008C1D9C"/>
    <w:rsid w:val="008C34BE"/>
    <w:rsid w:val="008C4271"/>
    <w:rsid w:val="008C69DC"/>
    <w:rsid w:val="008C71E0"/>
    <w:rsid w:val="008D1524"/>
    <w:rsid w:val="008D51CC"/>
    <w:rsid w:val="008D63CF"/>
    <w:rsid w:val="008D732C"/>
    <w:rsid w:val="008E0007"/>
    <w:rsid w:val="008E2414"/>
    <w:rsid w:val="008E4187"/>
    <w:rsid w:val="008E5ACE"/>
    <w:rsid w:val="008E606D"/>
    <w:rsid w:val="008E6132"/>
    <w:rsid w:val="008E74CE"/>
    <w:rsid w:val="008F54FB"/>
    <w:rsid w:val="008F6720"/>
    <w:rsid w:val="008F6A11"/>
    <w:rsid w:val="008F6E8C"/>
    <w:rsid w:val="008F7F1A"/>
    <w:rsid w:val="00907538"/>
    <w:rsid w:val="00913515"/>
    <w:rsid w:val="0091529A"/>
    <w:rsid w:val="0092050D"/>
    <w:rsid w:val="009230D4"/>
    <w:rsid w:val="00923C8B"/>
    <w:rsid w:val="00926ECB"/>
    <w:rsid w:val="00932CE5"/>
    <w:rsid w:val="00932D31"/>
    <w:rsid w:val="00936A9A"/>
    <w:rsid w:val="009379F6"/>
    <w:rsid w:val="00940296"/>
    <w:rsid w:val="00941450"/>
    <w:rsid w:val="009428BD"/>
    <w:rsid w:val="00943290"/>
    <w:rsid w:val="00944F0D"/>
    <w:rsid w:val="009453F7"/>
    <w:rsid w:val="009505FC"/>
    <w:rsid w:val="00954548"/>
    <w:rsid w:val="009553F5"/>
    <w:rsid w:val="00956278"/>
    <w:rsid w:val="00956950"/>
    <w:rsid w:val="00956AFC"/>
    <w:rsid w:val="00956F88"/>
    <w:rsid w:val="00957805"/>
    <w:rsid w:val="00957C93"/>
    <w:rsid w:val="00960FCF"/>
    <w:rsid w:val="0096246E"/>
    <w:rsid w:val="00963108"/>
    <w:rsid w:val="0096427A"/>
    <w:rsid w:val="00964531"/>
    <w:rsid w:val="00965347"/>
    <w:rsid w:val="0097318E"/>
    <w:rsid w:val="009776E1"/>
    <w:rsid w:val="00981A35"/>
    <w:rsid w:val="00983E18"/>
    <w:rsid w:val="009843E5"/>
    <w:rsid w:val="009843EB"/>
    <w:rsid w:val="009853AF"/>
    <w:rsid w:val="0098614B"/>
    <w:rsid w:val="00987F97"/>
    <w:rsid w:val="00990797"/>
    <w:rsid w:val="00991F13"/>
    <w:rsid w:val="0099453B"/>
    <w:rsid w:val="0099499F"/>
    <w:rsid w:val="009957A9"/>
    <w:rsid w:val="009A202F"/>
    <w:rsid w:val="009A2401"/>
    <w:rsid w:val="009A3411"/>
    <w:rsid w:val="009A492E"/>
    <w:rsid w:val="009A637E"/>
    <w:rsid w:val="009A7C13"/>
    <w:rsid w:val="009B2F7E"/>
    <w:rsid w:val="009C00B9"/>
    <w:rsid w:val="009C135B"/>
    <w:rsid w:val="009D29C5"/>
    <w:rsid w:val="009D74F5"/>
    <w:rsid w:val="009D7FF5"/>
    <w:rsid w:val="009E1B86"/>
    <w:rsid w:val="009E33AC"/>
    <w:rsid w:val="009E3884"/>
    <w:rsid w:val="009E4F3E"/>
    <w:rsid w:val="009E79E7"/>
    <w:rsid w:val="009F1809"/>
    <w:rsid w:val="009F2711"/>
    <w:rsid w:val="009F4655"/>
    <w:rsid w:val="009F6A5D"/>
    <w:rsid w:val="009F789C"/>
    <w:rsid w:val="00A009EB"/>
    <w:rsid w:val="00A00DC7"/>
    <w:rsid w:val="00A03FBC"/>
    <w:rsid w:val="00A12191"/>
    <w:rsid w:val="00A13EA9"/>
    <w:rsid w:val="00A15A84"/>
    <w:rsid w:val="00A163FE"/>
    <w:rsid w:val="00A16641"/>
    <w:rsid w:val="00A21B3D"/>
    <w:rsid w:val="00A24769"/>
    <w:rsid w:val="00A255B2"/>
    <w:rsid w:val="00A26347"/>
    <w:rsid w:val="00A269EE"/>
    <w:rsid w:val="00A34FFA"/>
    <w:rsid w:val="00A370F8"/>
    <w:rsid w:val="00A42B38"/>
    <w:rsid w:val="00A4420C"/>
    <w:rsid w:val="00A446A9"/>
    <w:rsid w:val="00A44B16"/>
    <w:rsid w:val="00A45BB8"/>
    <w:rsid w:val="00A47726"/>
    <w:rsid w:val="00A51702"/>
    <w:rsid w:val="00A51855"/>
    <w:rsid w:val="00A548B1"/>
    <w:rsid w:val="00A57719"/>
    <w:rsid w:val="00A608E3"/>
    <w:rsid w:val="00A609CB"/>
    <w:rsid w:val="00A60C84"/>
    <w:rsid w:val="00A62698"/>
    <w:rsid w:val="00A67F71"/>
    <w:rsid w:val="00A70B7D"/>
    <w:rsid w:val="00A72860"/>
    <w:rsid w:val="00A72EDB"/>
    <w:rsid w:val="00A73D6E"/>
    <w:rsid w:val="00A80528"/>
    <w:rsid w:val="00A81EEF"/>
    <w:rsid w:val="00A83795"/>
    <w:rsid w:val="00A861DC"/>
    <w:rsid w:val="00A86BEB"/>
    <w:rsid w:val="00A9036A"/>
    <w:rsid w:val="00A928D9"/>
    <w:rsid w:val="00A94716"/>
    <w:rsid w:val="00A9472F"/>
    <w:rsid w:val="00A95BB8"/>
    <w:rsid w:val="00A973D2"/>
    <w:rsid w:val="00A97F7B"/>
    <w:rsid w:val="00AA24B9"/>
    <w:rsid w:val="00AA3DC6"/>
    <w:rsid w:val="00AA3DEE"/>
    <w:rsid w:val="00AA6CF2"/>
    <w:rsid w:val="00AA73B1"/>
    <w:rsid w:val="00AB004E"/>
    <w:rsid w:val="00AB047A"/>
    <w:rsid w:val="00AB2FE7"/>
    <w:rsid w:val="00AB3786"/>
    <w:rsid w:val="00AB4645"/>
    <w:rsid w:val="00AB50B4"/>
    <w:rsid w:val="00AB70AF"/>
    <w:rsid w:val="00AC11CE"/>
    <w:rsid w:val="00AC1F37"/>
    <w:rsid w:val="00AC2A67"/>
    <w:rsid w:val="00AC463F"/>
    <w:rsid w:val="00AC6354"/>
    <w:rsid w:val="00AC7C16"/>
    <w:rsid w:val="00AD2AD2"/>
    <w:rsid w:val="00AD2AE3"/>
    <w:rsid w:val="00AD2D64"/>
    <w:rsid w:val="00AD4113"/>
    <w:rsid w:val="00AD55C3"/>
    <w:rsid w:val="00AD66CF"/>
    <w:rsid w:val="00AD688B"/>
    <w:rsid w:val="00AD7A09"/>
    <w:rsid w:val="00AE0253"/>
    <w:rsid w:val="00AE02B4"/>
    <w:rsid w:val="00AE1AF2"/>
    <w:rsid w:val="00AE5F32"/>
    <w:rsid w:val="00AE65E8"/>
    <w:rsid w:val="00AF1A18"/>
    <w:rsid w:val="00AF2D2A"/>
    <w:rsid w:val="00AF5082"/>
    <w:rsid w:val="00B00C03"/>
    <w:rsid w:val="00B015D3"/>
    <w:rsid w:val="00B05C08"/>
    <w:rsid w:val="00B0611F"/>
    <w:rsid w:val="00B103E7"/>
    <w:rsid w:val="00B114F3"/>
    <w:rsid w:val="00B12E40"/>
    <w:rsid w:val="00B13F35"/>
    <w:rsid w:val="00B14B91"/>
    <w:rsid w:val="00B14BDA"/>
    <w:rsid w:val="00B15093"/>
    <w:rsid w:val="00B218C0"/>
    <w:rsid w:val="00B241DB"/>
    <w:rsid w:val="00B24587"/>
    <w:rsid w:val="00B24924"/>
    <w:rsid w:val="00B25284"/>
    <w:rsid w:val="00B260B7"/>
    <w:rsid w:val="00B2643F"/>
    <w:rsid w:val="00B27015"/>
    <w:rsid w:val="00B301B4"/>
    <w:rsid w:val="00B31181"/>
    <w:rsid w:val="00B31794"/>
    <w:rsid w:val="00B3182B"/>
    <w:rsid w:val="00B3520A"/>
    <w:rsid w:val="00B3608B"/>
    <w:rsid w:val="00B36EC0"/>
    <w:rsid w:val="00B41652"/>
    <w:rsid w:val="00B43457"/>
    <w:rsid w:val="00B43A15"/>
    <w:rsid w:val="00B43D79"/>
    <w:rsid w:val="00B444F7"/>
    <w:rsid w:val="00B52493"/>
    <w:rsid w:val="00B53B8C"/>
    <w:rsid w:val="00B54AE0"/>
    <w:rsid w:val="00B54F36"/>
    <w:rsid w:val="00B55A83"/>
    <w:rsid w:val="00B55FF7"/>
    <w:rsid w:val="00B5656D"/>
    <w:rsid w:val="00B61FFD"/>
    <w:rsid w:val="00B6378F"/>
    <w:rsid w:val="00B63F2C"/>
    <w:rsid w:val="00B645D7"/>
    <w:rsid w:val="00B70AD7"/>
    <w:rsid w:val="00B723CB"/>
    <w:rsid w:val="00B72771"/>
    <w:rsid w:val="00B73A7C"/>
    <w:rsid w:val="00B7557A"/>
    <w:rsid w:val="00B763A6"/>
    <w:rsid w:val="00B765F7"/>
    <w:rsid w:val="00B813AE"/>
    <w:rsid w:val="00B83B75"/>
    <w:rsid w:val="00B90A07"/>
    <w:rsid w:val="00B924F0"/>
    <w:rsid w:val="00B93896"/>
    <w:rsid w:val="00B947DD"/>
    <w:rsid w:val="00B96EED"/>
    <w:rsid w:val="00BA164B"/>
    <w:rsid w:val="00BA2A6D"/>
    <w:rsid w:val="00BB2643"/>
    <w:rsid w:val="00BB27D2"/>
    <w:rsid w:val="00BB34B1"/>
    <w:rsid w:val="00BB5896"/>
    <w:rsid w:val="00BB68B2"/>
    <w:rsid w:val="00BC1F3C"/>
    <w:rsid w:val="00BC4A1D"/>
    <w:rsid w:val="00BC5355"/>
    <w:rsid w:val="00BC5C01"/>
    <w:rsid w:val="00BD37D2"/>
    <w:rsid w:val="00BD3970"/>
    <w:rsid w:val="00BD7134"/>
    <w:rsid w:val="00BD7FA7"/>
    <w:rsid w:val="00BE049C"/>
    <w:rsid w:val="00BE0D9B"/>
    <w:rsid w:val="00BE5401"/>
    <w:rsid w:val="00BE6743"/>
    <w:rsid w:val="00BE710F"/>
    <w:rsid w:val="00BF1C46"/>
    <w:rsid w:val="00BF1EFF"/>
    <w:rsid w:val="00BF3042"/>
    <w:rsid w:val="00BF3264"/>
    <w:rsid w:val="00BF3F4C"/>
    <w:rsid w:val="00BF6270"/>
    <w:rsid w:val="00BF6801"/>
    <w:rsid w:val="00C05533"/>
    <w:rsid w:val="00C06067"/>
    <w:rsid w:val="00C10FE9"/>
    <w:rsid w:val="00C1446F"/>
    <w:rsid w:val="00C17F2E"/>
    <w:rsid w:val="00C17F3C"/>
    <w:rsid w:val="00C20C78"/>
    <w:rsid w:val="00C21263"/>
    <w:rsid w:val="00C25A42"/>
    <w:rsid w:val="00C32DF0"/>
    <w:rsid w:val="00C40151"/>
    <w:rsid w:val="00C407F0"/>
    <w:rsid w:val="00C43FE1"/>
    <w:rsid w:val="00C4415B"/>
    <w:rsid w:val="00C45FDD"/>
    <w:rsid w:val="00C46729"/>
    <w:rsid w:val="00C50B73"/>
    <w:rsid w:val="00C517AD"/>
    <w:rsid w:val="00C51B9C"/>
    <w:rsid w:val="00C53526"/>
    <w:rsid w:val="00C54203"/>
    <w:rsid w:val="00C56712"/>
    <w:rsid w:val="00C5715F"/>
    <w:rsid w:val="00C63F5F"/>
    <w:rsid w:val="00C643B6"/>
    <w:rsid w:val="00C65EBF"/>
    <w:rsid w:val="00C70381"/>
    <w:rsid w:val="00C7279E"/>
    <w:rsid w:val="00C727A2"/>
    <w:rsid w:val="00C736AA"/>
    <w:rsid w:val="00C73CE6"/>
    <w:rsid w:val="00C75A73"/>
    <w:rsid w:val="00C76F9A"/>
    <w:rsid w:val="00C81684"/>
    <w:rsid w:val="00C83CDD"/>
    <w:rsid w:val="00C85DCC"/>
    <w:rsid w:val="00C8670A"/>
    <w:rsid w:val="00C8716A"/>
    <w:rsid w:val="00C872D9"/>
    <w:rsid w:val="00C93A6D"/>
    <w:rsid w:val="00C94901"/>
    <w:rsid w:val="00C971E0"/>
    <w:rsid w:val="00C97CCC"/>
    <w:rsid w:val="00CA0749"/>
    <w:rsid w:val="00CA0C02"/>
    <w:rsid w:val="00CA0E43"/>
    <w:rsid w:val="00CA16B4"/>
    <w:rsid w:val="00CA1BC9"/>
    <w:rsid w:val="00CA4EE3"/>
    <w:rsid w:val="00CA734C"/>
    <w:rsid w:val="00CB01BC"/>
    <w:rsid w:val="00CB238B"/>
    <w:rsid w:val="00CB3605"/>
    <w:rsid w:val="00CB4127"/>
    <w:rsid w:val="00CB4C41"/>
    <w:rsid w:val="00CB5D14"/>
    <w:rsid w:val="00CB5D2C"/>
    <w:rsid w:val="00CB78ED"/>
    <w:rsid w:val="00CC0375"/>
    <w:rsid w:val="00CC2133"/>
    <w:rsid w:val="00CC43ED"/>
    <w:rsid w:val="00CC6FF8"/>
    <w:rsid w:val="00CC777F"/>
    <w:rsid w:val="00CC7D90"/>
    <w:rsid w:val="00CD2145"/>
    <w:rsid w:val="00CD2ED5"/>
    <w:rsid w:val="00CD301D"/>
    <w:rsid w:val="00CD30F2"/>
    <w:rsid w:val="00CD3966"/>
    <w:rsid w:val="00CD3C39"/>
    <w:rsid w:val="00CD459B"/>
    <w:rsid w:val="00CD5764"/>
    <w:rsid w:val="00CD671A"/>
    <w:rsid w:val="00CE039C"/>
    <w:rsid w:val="00CE47F9"/>
    <w:rsid w:val="00CE61C9"/>
    <w:rsid w:val="00CF2D8F"/>
    <w:rsid w:val="00CF33C5"/>
    <w:rsid w:val="00CF50D8"/>
    <w:rsid w:val="00CF59E2"/>
    <w:rsid w:val="00CF76DA"/>
    <w:rsid w:val="00D000A0"/>
    <w:rsid w:val="00D00A23"/>
    <w:rsid w:val="00D01956"/>
    <w:rsid w:val="00D01EF2"/>
    <w:rsid w:val="00D02430"/>
    <w:rsid w:val="00D0369F"/>
    <w:rsid w:val="00D03E40"/>
    <w:rsid w:val="00D047BC"/>
    <w:rsid w:val="00D04B16"/>
    <w:rsid w:val="00D066B6"/>
    <w:rsid w:val="00D126D5"/>
    <w:rsid w:val="00D136E6"/>
    <w:rsid w:val="00D137BE"/>
    <w:rsid w:val="00D13A59"/>
    <w:rsid w:val="00D1554A"/>
    <w:rsid w:val="00D15553"/>
    <w:rsid w:val="00D216BF"/>
    <w:rsid w:val="00D21D12"/>
    <w:rsid w:val="00D22C71"/>
    <w:rsid w:val="00D2439D"/>
    <w:rsid w:val="00D245D4"/>
    <w:rsid w:val="00D25081"/>
    <w:rsid w:val="00D254B9"/>
    <w:rsid w:val="00D25F07"/>
    <w:rsid w:val="00D27AE0"/>
    <w:rsid w:val="00D27D07"/>
    <w:rsid w:val="00D31A8E"/>
    <w:rsid w:val="00D32788"/>
    <w:rsid w:val="00D332EC"/>
    <w:rsid w:val="00D33F92"/>
    <w:rsid w:val="00D3699C"/>
    <w:rsid w:val="00D369C4"/>
    <w:rsid w:val="00D36A8D"/>
    <w:rsid w:val="00D36CED"/>
    <w:rsid w:val="00D37736"/>
    <w:rsid w:val="00D406A3"/>
    <w:rsid w:val="00D4353D"/>
    <w:rsid w:val="00D43D7B"/>
    <w:rsid w:val="00D45750"/>
    <w:rsid w:val="00D47915"/>
    <w:rsid w:val="00D50F5D"/>
    <w:rsid w:val="00D5645E"/>
    <w:rsid w:val="00D57494"/>
    <w:rsid w:val="00D57BFA"/>
    <w:rsid w:val="00D6035C"/>
    <w:rsid w:val="00D619CD"/>
    <w:rsid w:val="00D61E50"/>
    <w:rsid w:val="00D61FE4"/>
    <w:rsid w:val="00D62CDD"/>
    <w:rsid w:val="00D63BFC"/>
    <w:rsid w:val="00D64659"/>
    <w:rsid w:val="00D64A53"/>
    <w:rsid w:val="00D66002"/>
    <w:rsid w:val="00D66532"/>
    <w:rsid w:val="00D66948"/>
    <w:rsid w:val="00D679E0"/>
    <w:rsid w:val="00D679FE"/>
    <w:rsid w:val="00D703B4"/>
    <w:rsid w:val="00D723F5"/>
    <w:rsid w:val="00D73929"/>
    <w:rsid w:val="00D74B67"/>
    <w:rsid w:val="00D74C9F"/>
    <w:rsid w:val="00D76644"/>
    <w:rsid w:val="00D80D99"/>
    <w:rsid w:val="00D83C7C"/>
    <w:rsid w:val="00D8609D"/>
    <w:rsid w:val="00D86630"/>
    <w:rsid w:val="00D86B15"/>
    <w:rsid w:val="00D87026"/>
    <w:rsid w:val="00D878FF"/>
    <w:rsid w:val="00D87FB4"/>
    <w:rsid w:val="00D900ED"/>
    <w:rsid w:val="00D91D31"/>
    <w:rsid w:val="00D929C4"/>
    <w:rsid w:val="00D951F4"/>
    <w:rsid w:val="00D963A5"/>
    <w:rsid w:val="00D96F5D"/>
    <w:rsid w:val="00D97EAC"/>
    <w:rsid w:val="00DA1106"/>
    <w:rsid w:val="00DA5172"/>
    <w:rsid w:val="00DB02CA"/>
    <w:rsid w:val="00DB1F0F"/>
    <w:rsid w:val="00DB2B58"/>
    <w:rsid w:val="00DB311A"/>
    <w:rsid w:val="00DB4FB1"/>
    <w:rsid w:val="00DB592B"/>
    <w:rsid w:val="00DB5A4E"/>
    <w:rsid w:val="00DB690F"/>
    <w:rsid w:val="00DB7F60"/>
    <w:rsid w:val="00DC3145"/>
    <w:rsid w:val="00DC497C"/>
    <w:rsid w:val="00DC55D5"/>
    <w:rsid w:val="00DC775A"/>
    <w:rsid w:val="00DD0C98"/>
    <w:rsid w:val="00DD0F66"/>
    <w:rsid w:val="00DD5026"/>
    <w:rsid w:val="00DD55DA"/>
    <w:rsid w:val="00DD5C72"/>
    <w:rsid w:val="00DD6810"/>
    <w:rsid w:val="00DD6912"/>
    <w:rsid w:val="00DD769A"/>
    <w:rsid w:val="00DE011B"/>
    <w:rsid w:val="00DE20BE"/>
    <w:rsid w:val="00DE62A0"/>
    <w:rsid w:val="00DE719A"/>
    <w:rsid w:val="00DE751D"/>
    <w:rsid w:val="00DE7534"/>
    <w:rsid w:val="00DF0338"/>
    <w:rsid w:val="00DF25FB"/>
    <w:rsid w:val="00DF42E6"/>
    <w:rsid w:val="00DF7C41"/>
    <w:rsid w:val="00E05BC4"/>
    <w:rsid w:val="00E062AC"/>
    <w:rsid w:val="00E114D9"/>
    <w:rsid w:val="00E11C34"/>
    <w:rsid w:val="00E12011"/>
    <w:rsid w:val="00E12118"/>
    <w:rsid w:val="00E121A7"/>
    <w:rsid w:val="00E14B3D"/>
    <w:rsid w:val="00E16436"/>
    <w:rsid w:val="00E16447"/>
    <w:rsid w:val="00E22977"/>
    <w:rsid w:val="00E25F5D"/>
    <w:rsid w:val="00E30191"/>
    <w:rsid w:val="00E30A2A"/>
    <w:rsid w:val="00E30E46"/>
    <w:rsid w:val="00E31E55"/>
    <w:rsid w:val="00E32440"/>
    <w:rsid w:val="00E34073"/>
    <w:rsid w:val="00E34699"/>
    <w:rsid w:val="00E3513F"/>
    <w:rsid w:val="00E41C86"/>
    <w:rsid w:val="00E41E49"/>
    <w:rsid w:val="00E42B29"/>
    <w:rsid w:val="00E42BC9"/>
    <w:rsid w:val="00E433F5"/>
    <w:rsid w:val="00E44636"/>
    <w:rsid w:val="00E46AA7"/>
    <w:rsid w:val="00E46DD3"/>
    <w:rsid w:val="00E479BC"/>
    <w:rsid w:val="00E47F09"/>
    <w:rsid w:val="00E52FFB"/>
    <w:rsid w:val="00E57E93"/>
    <w:rsid w:val="00E6259E"/>
    <w:rsid w:val="00E650D3"/>
    <w:rsid w:val="00E6542B"/>
    <w:rsid w:val="00E656B5"/>
    <w:rsid w:val="00E70874"/>
    <w:rsid w:val="00E70FFD"/>
    <w:rsid w:val="00E731EC"/>
    <w:rsid w:val="00E73FB3"/>
    <w:rsid w:val="00E74299"/>
    <w:rsid w:val="00E76EF9"/>
    <w:rsid w:val="00E806A2"/>
    <w:rsid w:val="00E80D77"/>
    <w:rsid w:val="00E82181"/>
    <w:rsid w:val="00E83A3A"/>
    <w:rsid w:val="00E84AD4"/>
    <w:rsid w:val="00E87CCE"/>
    <w:rsid w:val="00E928B0"/>
    <w:rsid w:val="00E93278"/>
    <w:rsid w:val="00E96086"/>
    <w:rsid w:val="00E977D9"/>
    <w:rsid w:val="00EA1F1F"/>
    <w:rsid w:val="00EA22F2"/>
    <w:rsid w:val="00EA5035"/>
    <w:rsid w:val="00EA67E4"/>
    <w:rsid w:val="00EB1B30"/>
    <w:rsid w:val="00EB254A"/>
    <w:rsid w:val="00EB2A19"/>
    <w:rsid w:val="00EB5A48"/>
    <w:rsid w:val="00EB6E94"/>
    <w:rsid w:val="00EB7AD1"/>
    <w:rsid w:val="00EC06FE"/>
    <w:rsid w:val="00EC27C1"/>
    <w:rsid w:val="00EC384A"/>
    <w:rsid w:val="00EC4037"/>
    <w:rsid w:val="00EC47DA"/>
    <w:rsid w:val="00EC73FD"/>
    <w:rsid w:val="00ED000F"/>
    <w:rsid w:val="00ED26FE"/>
    <w:rsid w:val="00ED2C59"/>
    <w:rsid w:val="00ED2E5D"/>
    <w:rsid w:val="00ED309F"/>
    <w:rsid w:val="00ED6A07"/>
    <w:rsid w:val="00EE056B"/>
    <w:rsid w:val="00EE0D95"/>
    <w:rsid w:val="00EE13C3"/>
    <w:rsid w:val="00EE3B77"/>
    <w:rsid w:val="00EE4889"/>
    <w:rsid w:val="00EE5ACC"/>
    <w:rsid w:val="00EE6328"/>
    <w:rsid w:val="00EE6A15"/>
    <w:rsid w:val="00EE7296"/>
    <w:rsid w:val="00EE7D1B"/>
    <w:rsid w:val="00EF3FD3"/>
    <w:rsid w:val="00EF4C6B"/>
    <w:rsid w:val="00EF6B95"/>
    <w:rsid w:val="00F00413"/>
    <w:rsid w:val="00F00FA0"/>
    <w:rsid w:val="00F01DA9"/>
    <w:rsid w:val="00F026A8"/>
    <w:rsid w:val="00F03E78"/>
    <w:rsid w:val="00F06063"/>
    <w:rsid w:val="00F06CA4"/>
    <w:rsid w:val="00F1009E"/>
    <w:rsid w:val="00F11EB3"/>
    <w:rsid w:val="00F12516"/>
    <w:rsid w:val="00F13AA5"/>
    <w:rsid w:val="00F14B05"/>
    <w:rsid w:val="00F21B77"/>
    <w:rsid w:val="00F23039"/>
    <w:rsid w:val="00F233B7"/>
    <w:rsid w:val="00F23888"/>
    <w:rsid w:val="00F25774"/>
    <w:rsid w:val="00F26B7B"/>
    <w:rsid w:val="00F27850"/>
    <w:rsid w:val="00F31750"/>
    <w:rsid w:val="00F34C59"/>
    <w:rsid w:val="00F3512D"/>
    <w:rsid w:val="00F35D3F"/>
    <w:rsid w:val="00F35FE0"/>
    <w:rsid w:val="00F37106"/>
    <w:rsid w:val="00F37A01"/>
    <w:rsid w:val="00F37B49"/>
    <w:rsid w:val="00F37C48"/>
    <w:rsid w:val="00F41FFC"/>
    <w:rsid w:val="00F42080"/>
    <w:rsid w:val="00F45B84"/>
    <w:rsid w:val="00F46B17"/>
    <w:rsid w:val="00F5137D"/>
    <w:rsid w:val="00F54F6D"/>
    <w:rsid w:val="00F5713E"/>
    <w:rsid w:val="00F606DE"/>
    <w:rsid w:val="00F6075F"/>
    <w:rsid w:val="00F60C03"/>
    <w:rsid w:val="00F62B7A"/>
    <w:rsid w:val="00F64309"/>
    <w:rsid w:val="00F6701D"/>
    <w:rsid w:val="00F70A3C"/>
    <w:rsid w:val="00F734AE"/>
    <w:rsid w:val="00F7442F"/>
    <w:rsid w:val="00F758F3"/>
    <w:rsid w:val="00F7631D"/>
    <w:rsid w:val="00F76D95"/>
    <w:rsid w:val="00F80DE9"/>
    <w:rsid w:val="00F827E7"/>
    <w:rsid w:val="00F84122"/>
    <w:rsid w:val="00F8717C"/>
    <w:rsid w:val="00F9232D"/>
    <w:rsid w:val="00F9456E"/>
    <w:rsid w:val="00F96AC1"/>
    <w:rsid w:val="00F9707D"/>
    <w:rsid w:val="00F974E5"/>
    <w:rsid w:val="00F9771A"/>
    <w:rsid w:val="00FA0F42"/>
    <w:rsid w:val="00FA1E0B"/>
    <w:rsid w:val="00FA291C"/>
    <w:rsid w:val="00FA2D5E"/>
    <w:rsid w:val="00FA36CD"/>
    <w:rsid w:val="00FA670A"/>
    <w:rsid w:val="00FB0EBC"/>
    <w:rsid w:val="00FB1136"/>
    <w:rsid w:val="00FB1B38"/>
    <w:rsid w:val="00FC0132"/>
    <w:rsid w:val="00FC0B71"/>
    <w:rsid w:val="00FC19E7"/>
    <w:rsid w:val="00FC2830"/>
    <w:rsid w:val="00FC34CB"/>
    <w:rsid w:val="00FD2270"/>
    <w:rsid w:val="00FD36ED"/>
    <w:rsid w:val="00FD3C53"/>
    <w:rsid w:val="00FD4F91"/>
    <w:rsid w:val="00FD61FA"/>
    <w:rsid w:val="00FE013E"/>
    <w:rsid w:val="00FE29DD"/>
    <w:rsid w:val="00FF0F64"/>
    <w:rsid w:val="00FF26FE"/>
    <w:rsid w:val="00FF398A"/>
    <w:rsid w:val="00FF4C0E"/>
    <w:rsid w:val="00FF68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BF31C4"/>
  <w15:docId w15:val="{7E5CD9EF-D95D-444D-85A2-A0CB17D6D6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734C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61BE"/>
    <w:pPr>
      <w:keepNext/>
      <w:spacing w:before="240" w:after="60"/>
      <w:jc w:val="center"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link w:val="Heading2Char"/>
    <w:qFormat/>
    <w:rsid w:val="00CA734C"/>
    <w:pPr>
      <w:outlineLvl w:val="1"/>
    </w:pPr>
    <w:rPr>
      <w:b/>
      <w:bCs/>
      <w:color w:val="000000"/>
      <w:kern w:val="28"/>
      <w:sz w:val="24"/>
      <w:szCs w:val="3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24405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5">
    <w:name w:val="heading 5"/>
    <w:basedOn w:val="Normal"/>
    <w:next w:val="Normal"/>
    <w:link w:val="Heading5Char"/>
    <w:qFormat/>
    <w:rsid w:val="00DA1106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261BE"/>
    <w:rPr>
      <w:rFonts w:cs="Arial"/>
      <w:b/>
      <w:bCs/>
      <w:kern w:val="32"/>
      <w:sz w:val="24"/>
      <w:szCs w:val="32"/>
    </w:rPr>
  </w:style>
  <w:style w:type="character" w:customStyle="1" w:styleId="Heading2Char">
    <w:name w:val="Heading 2 Char"/>
    <w:basedOn w:val="DefaultParagraphFont"/>
    <w:link w:val="Heading2"/>
    <w:rsid w:val="00CA734C"/>
    <w:rPr>
      <w:b/>
      <w:bCs/>
      <w:color w:val="000000"/>
      <w:kern w:val="28"/>
      <w:sz w:val="24"/>
      <w:szCs w:val="32"/>
    </w:rPr>
  </w:style>
  <w:style w:type="character" w:customStyle="1" w:styleId="Heading5Char">
    <w:name w:val="Heading 5 Char"/>
    <w:basedOn w:val="DefaultParagraphFont"/>
    <w:link w:val="Heading5"/>
    <w:rsid w:val="00DA1106"/>
    <w:rPr>
      <w:b/>
      <w:bCs/>
      <w:i/>
      <w:iCs/>
      <w:sz w:val="26"/>
      <w:szCs w:val="26"/>
    </w:rPr>
  </w:style>
  <w:style w:type="paragraph" w:styleId="Caption">
    <w:name w:val="caption"/>
    <w:basedOn w:val="Normal"/>
    <w:next w:val="Normal"/>
    <w:qFormat/>
    <w:rsid w:val="00DA1106"/>
    <w:rPr>
      <w:b/>
      <w:bCs/>
      <w:sz w:val="20"/>
      <w:szCs w:val="20"/>
    </w:rPr>
  </w:style>
  <w:style w:type="paragraph" w:styleId="ListParagraph">
    <w:name w:val="List Paragraph"/>
    <w:basedOn w:val="Normal"/>
    <w:qFormat/>
    <w:rsid w:val="00DA110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uiPriority w:val="59"/>
    <w:rsid w:val="00D74C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E0007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3D4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3D4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31A0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31A0B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31A0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31A0B"/>
    <w:rPr>
      <w:sz w:val="24"/>
      <w:szCs w:val="24"/>
    </w:rPr>
  </w:style>
  <w:style w:type="paragraph" w:styleId="PlainText">
    <w:name w:val="Plain Text"/>
    <w:basedOn w:val="Normal"/>
    <w:link w:val="PlainTextChar"/>
    <w:uiPriority w:val="99"/>
    <w:rsid w:val="00205516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</w:tabs>
    </w:pPr>
    <w:rPr>
      <w:rFonts w:ascii="SimSun" w:eastAsia="SimSun" w:cs="SimSun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205516"/>
    <w:rPr>
      <w:rFonts w:ascii="SimSun" w:eastAsia="SimSun" w:cs="SimSun"/>
    </w:rPr>
  </w:style>
  <w:style w:type="paragraph" w:styleId="NoSpacing">
    <w:name w:val="No Spacing"/>
    <w:qFormat/>
    <w:rsid w:val="00163227"/>
    <w:rPr>
      <w:rFonts w:ascii="Calibri" w:eastAsia="Calibri" w:hAnsi="Calibri"/>
      <w:sz w:val="22"/>
      <w:szCs w:val="22"/>
    </w:rPr>
  </w:style>
  <w:style w:type="character" w:styleId="Emphasis">
    <w:name w:val="Emphasis"/>
    <w:uiPriority w:val="20"/>
    <w:qFormat/>
    <w:rsid w:val="00163227"/>
    <w:rPr>
      <w:i/>
      <w:iCs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7AD1"/>
    <w:rPr>
      <w:rFonts w:ascii="Calibri" w:eastAsia="Calibri" w:hAnsi="Calibri"/>
      <w:lang w:bidi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7AD1"/>
    <w:rPr>
      <w:rFonts w:ascii="Calibri" w:eastAsia="Calibri" w:hAnsi="Calibri"/>
      <w:sz w:val="20"/>
      <w:szCs w:val="20"/>
      <w:lang w:bidi="en-US"/>
    </w:rPr>
  </w:style>
  <w:style w:type="character" w:customStyle="1" w:styleId="zip">
    <w:name w:val="zip"/>
    <w:basedOn w:val="DefaultParagraphFont"/>
    <w:rsid w:val="00B15093"/>
  </w:style>
  <w:style w:type="character" w:styleId="PlaceholderText">
    <w:name w:val="Placeholder Text"/>
    <w:basedOn w:val="DefaultParagraphFont"/>
    <w:uiPriority w:val="99"/>
    <w:semiHidden/>
    <w:rsid w:val="00D64A53"/>
    <w:rPr>
      <w:color w:val="80808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A548B1"/>
    <w:rPr>
      <w:rFonts w:ascii="Tahoma" w:eastAsia="Calibri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A548B1"/>
    <w:rPr>
      <w:rFonts w:ascii="Tahoma" w:eastAsia="Calibri" w:hAnsi="Tahoma" w:cs="Tahoma"/>
      <w:sz w:val="16"/>
      <w:szCs w:val="16"/>
    </w:rPr>
  </w:style>
  <w:style w:type="character" w:customStyle="1" w:styleId="city">
    <w:name w:val="city"/>
    <w:basedOn w:val="DefaultParagraphFont"/>
    <w:rsid w:val="00A548B1"/>
  </w:style>
  <w:style w:type="character" w:customStyle="1" w:styleId="state">
    <w:name w:val="state"/>
    <w:basedOn w:val="DefaultParagraphFont"/>
    <w:rsid w:val="00A548B1"/>
  </w:style>
  <w:style w:type="character" w:customStyle="1" w:styleId="hyphen">
    <w:name w:val="hyphen"/>
    <w:basedOn w:val="DefaultParagraphFont"/>
    <w:rsid w:val="00A548B1"/>
  </w:style>
  <w:style w:type="character" w:customStyle="1" w:styleId="zip4">
    <w:name w:val="zip4"/>
    <w:basedOn w:val="DefaultParagraphFont"/>
    <w:rsid w:val="00A548B1"/>
  </w:style>
  <w:style w:type="numbering" w:customStyle="1" w:styleId="NoList1">
    <w:name w:val="No List1"/>
    <w:next w:val="NoList"/>
    <w:uiPriority w:val="99"/>
    <w:semiHidden/>
    <w:unhideWhenUsed/>
    <w:rsid w:val="00913515"/>
  </w:style>
  <w:style w:type="paragraph" w:styleId="NormalWeb">
    <w:name w:val="Normal (Web)"/>
    <w:basedOn w:val="Normal"/>
    <w:uiPriority w:val="99"/>
    <w:unhideWhenUsed/>
    <w:rsid w:val="003B5231"/>
    <w:pPr>
      <w:spacing w:before="100" w:beforeAutospacing="1" w:after="100" w:afterAutospacing="1"/>
    </w:pPr>
    <w:rPr>
      <w:rFonts w:eastAsiaTheme="minorHAnsi"/>
    </w:rPr>
  </w:style>
  <w:style w:type="character" w:customStyle="1" w:styleId="Heading3Char">
    <w:name w:val="Heading 3 Char"/>
    <w:basedOn w:val="DefaultParagraphFont"/>
    <w:link w:val="Heading3"/>
    <w:semiHidden/>
    <w:rsid w:val="0024405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62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8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9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05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0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8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2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36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4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1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66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4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99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24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8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54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46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2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27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8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0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8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7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85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1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8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3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6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D9CF2C-6138-4B32-8290-AEDF6B0A66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50</Words>
  <Characters>1435</Characters>
  <Application>Microsoft Office Word</Application>
  <DocSecurity>0</DocSecurity>
  <Lines>42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SU</dc:creator>
  <cp:lastModifiedBy>Kilschautzky, Torsten</cp:lastModifiedBy>
  <cp:revision>4</cp:revision>
  <cp:lastPrinted>2025-08-12T20:00:00Z</cp:lastPrinted>
  <dcterms:created xsi:type="dcterms:W3CDTF">2025-09-29T22:01:00Z</dcterms:created>
  <dcterms:modified xsi:type="dcterms:W3CDTF">2025-09-30T03:51:00Z</dcterms:modified>
</cp:coreProperties>
</file>